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676"/>
        <w:tblW w:w="10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3F3F3"/>
        <w:tblLayout w:type="fixed"/>
        <w:tblLook w:val="04A0" w:firstRow="1" w:lastRow="0" w:firstColumn="1" w:lastColumn="0" w:noHBand="0" w:noVBand="1"/>
      </w:tblPr>
      <w:tblGrid>
        <w:gridCol w:w="567"/>
        <w:gridCol w:w="1985"/>
        <w:gridCol w:w="709"/>
        <w:gridCol w:w="425"/>
        <w:gridCol w:w="425"/>
        <w:gridCol w:w="674"/>
        <w:gridCol w:w="460"/>
        <w:gridCol w:w="992"/>
        <w:gridCol w:w="142"/>
        <w:gridCol w:w="425"/>
        <w:gridCol w:w="1221"/>
        <w:gridCol w:w="711"/>
        <w:gridCol w:w="1812"/>
      </w:tblGrid>
      <w:tr w:rsidR="00633E66" w:rsidRPr="00B8678F" w14:paraId="0DB70D97" w14:textId="77777777" w:rsidTr="00633E66">
        <w:trPr>
          <w:trHeight w:val="837"/>
        </w:trPr>
        <w:tc>
          <w:tcPr>
            <w:tcW w:w="1054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409B58" w14:textId="77777777" w:rsidR="00633E66" w:rsidRDefault="00633E66" w:rsidP="00633E66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anchor distT="0" distB="0" distL="114300" distR="114300" simplePos="0" relativeHeight="251658240" behindDoc="1" locked="0" layoutInCell="1" allowOverlap="1" wp14:anchorId="0ADC0C2C" wp14:editId="4CDE61B0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85725</wp:posOffset>
                  </wp:positionV>
                  <wp:extent cx="1323975" cy="871855"/>
                  <wp:effectExtent l="0" t="0" r="9525" b="4445"/>
                  <wp:wrapTight wrapText="bothSides">
                    <wp:wrapPolygon edited="0">
                      <wp:start x="0" y="0"/>
                      <wp:lineTo x="0" y="21238"/>
                      <wp:lineTo x="21445" y="21238"/>
                      <wp:lineTo x="21445" y="0"/>
                      <wp:lineTo x="0" y="0"/>
                    </wp:wrapPolygon>
                  </wp:wrapTight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GHlogoCMYK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871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DB70D96" w14:textId="0B955DEA" w:rsidR="00633E66" w:rsidRPr="00633E66" w:rsidRDefault="00633E66" w:rsidP="00633E66">
            <w:pPr>
              <w:spacing w:before="120"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>Szkoła Główna Handlowa w Warszawie</w:t>
            </w:r>
            <w:r w:rsidRPr="00B8678F">
              <w:rPr>
                <w:rFonts w:ascii="Arial" w:hAnsi="Arial" w:cs="Arial"/>
                <w:b/>
              </w:rPr>
              <w:br/>
            </w:r>
            <w:r w:rsidRPr="00B8678F">
              <w:rPr>
                <w:rFonts w:ascii="Arial" w:hAnsi="Arial" w:cs="Arial"/>
                <w:sz w:val="24"/>
                <w:szCs w:val="24"/>
              </w:rPr>
              <w:t>WNIOSEK – SKIEROWANIE ZA GRANICĘ</w:t>
            </w:r>
            <w:r w:rsidRPr="00B8678F">
              <w:rPr>
                <w:rFonts w:ascii="Arial" w:hAnsi="Arial" w:cs="Arial"/>
                <w:sz w:val="24"/>
                <w:szCs w:val="24"/>
              </w:rPr>
              <w:br/>
            </w:r>
            <w:r w:rsidRPr="00B8678F">
              <w:rPr>
                <w:rFonts w:ascii="Arial" w:hAnsi="Arial" w:cs="Arial"/>
                <w:b/>
                <w:sz w:val="24"/>
                <w:szCs w:val="24"/>
              </w:rPr>
              <w:t>w celu odbycia części studió</w:t>
            </w:r>
            <w:r>
              <w:rPr>
                <w:rFonts w:ascii="Arial" w:hAnsi="Arial" w:cs="Arial"/>
                <w:b/>
                <w:sz w:val="24"/>
                <w:szCs w:val="24"/>
              </w:rPr>
              <w:t>w</w:t>
            </w:r>
          </w:p>
        </w:tc>
      </w:tr>
      <w:tr w:rsidR="00426269" w:rsidRPr="00B8678F" w14:paraId="0DB70D99" w14:textId="77777777" w:rsidTr="006E37B0">
        <w:tc>
          <w:tcPr>
            <w:tcW w:w="10548" w:type="dxa"/>
            <w:gridSpan w:val="13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DB70D98" w14:textId="12D7D378" w:rsidR="006C1735" w:rsidRPr="00903031" w:rsidRDefault="006413EF" w:rsidP="00903031">
            <w:pPr>
              <w:spacing w:before="240" w:after="120" w:line="240" w:lineRule="auto"/>
              <w:rPr>
                <w:rFonts w:ascii="Arial" w:hAnsi="Arial" w:cs="Arial"/>
                <w:sz w:val="20"/>
                <w:szCs w:val="20"/>
              </w:rPr>
            </w:pPr>
            <w:r w:rsidRPr="00903031">
              <w:rPr>
                <w:rFonts w:ascii="Arial" w:hAnsi="Arial" w:cs="Arial"/>
                <w:b/>
                <w:sz w:val="20"/>
                <w:szCs w:val="20"/>
              </w:rPr>
              <w:t>STUDENT STUDIUM LICENCJACKIEGO</w:t>
            </w:r>
            <w:r w:rsidR="00676A4F" w:rsidRPr="0090303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6C1735" w:rsidRPr="00B8678F" w14:paraId="0DB70D9E" w14:textId="77777777" w:rsidTr="00BE5B90">
        <w:trPr>
          <w:cantSplit/>
        </w:trPr>
        <w:tc>
          <w:tcPr>
            <w:tcW w:w="2552" w:type="dxa"/>
            <w:gridSpan w:val="2"/>
            <w:vMerge w:val="restart"/>
            <w:shd w:val="clear" w:color="auto" w:fill="CCCCCC"/>
            <w:vAlign w:val="center"/>
          </w:tcPr>
          <w:p w14:paraId="0DB70D9A" w14:textId="46CF88AC" w:rsidR="006C1735" w:rsidRPr="00B8678F" w:rsidRDefault="006413EF" w:rsidP="006E37B0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sz w:val="24"/>
                <w:szCs w:val="24"/>
              </w:rPr>
              <w:t>DANE STUDENTA WNIOSKODAWCY</w:t>
            </w:r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E0E0E0"/>
          </w:tcPr>
          <w:p w14:paraId="0DB70D9B" w14:textId="77777777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Nazwisko i imię</w:t>
            </w:r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0DB70D9C" w14:textId="77777777" w:rsidR="006C1735" w:rsidRPr="00714F10" w:rsidRDefault="00F10D3A" w:rsidP="006E37B0">
            <w:pPr>
              <w:pStyle w:val="Nagwek2"/>
              <w:jc w:val="left"/>
              <w:rPr>
                <w:rFonts w:ascii="Arial" w:hAnsi="Arial"/>
                <w:b w:val="0"/>
                <w:bCs/>
                <w:sz w:val="18"/>
                <w:szCs w:val="20"/>
              </w:rPr>
            </w:pPr>
            <w:r w:rsidRPr="00714F10">
              <w:rPr>
                <w:rFonts w:ascii="Arial" w:hAnsi="Arial"/>
                <w:b w:val="0"/>
                <w:bCs/>
                <w:sz w:val="18"/>
                <w:szCs w:val="20"/>
              </w:rPr>
              <w:t>T</w:t>
            </w:r>
            <w:r w:rsidR="00F21CE4" w:rsidRPr="00714F10">
              <w:rPr>
                <w:rFonts w:ascii="Arial" w:hAnsi="Arial"/>
                <w:b w:val="0"/>
                <w:bCs/>
                <w:sz w:val="18"/>
                <w:szCs w:val="20"/>
              </w:rPr>
              <w:t xml:space="preserve">yp </w:t>
            </w:r>
            <w:r w:rsidR="00D85BD0" w:rsidRPr="00714F10">
              <w:rPr>
                <w:rFonts w:ascii="Arial" w:hAnsi="Arial"/>
                <w:b w:val="0"/>
                <w:bCs/>
                <w:sz w:val="18"/>
                <w:szCs w:val="20"/>
              </w:rPr>
              <w:t>studió</w:t>
            </w:r>
            <w:r w:rsidR="006C1735" w:rsidRPr="00714F10">
              <w:rPr>
                <w:rFonts w:ascii="Arial" w:hAnsi="Arial"/>
                <w:b w:val="0"/>
                <w:bCs/>
                <w:sz w:val="18"/>
                <w:szCs w:val="20"/>
              </w:rPr>
              <w:t>w</w:t>
            </w:r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</w:tcPr>
          <w:p w14:paraId="0DB70D9D" w14:textId="77777777" w:rsidR="006C1735" w:rsidRPr="00714F10" w:rsidRDefault="006C1735" w:rsidP="006E37B0">
            <w:pPr>
              <w:pStyle w:val="Nagwek2"/>
              <w:jc w:val="left"/>
              <w:rPr>
                <w:rFonts w:ascii="Arial" w:hAnsi="Arial"/>
                <w:b w:val="0"/>
                <w:bCs/>
                <w:sz w:val="18"/>
                <w:szCs w:val="20"/>
              </w:rPr>
            </w:pPr>
            <w:r w:rsidRPr="00714F10">
              <w:rPr>
                <w:rFonts w:ascii="Arial" w:hAnsi="Arial"/>
                <w:b w:val="0"/>
                <w:bCs/>
                <w:sz w:val="18"/>
                <w:szCs w:val="20"/>
              </w:rPr>
              <w:t>Nr. albumu SGH</w:t>
            </w:r>
          </w:p>
        </w:tc>
      </w:tr>
      <w:tr w:rsidR="006C1735" w:rsidRPr="00B8678F" w14:paraId="0DB70DA4" w14:textId="77777777" w:rsidTr="00CB490E">
        <w:trPr>
          <w:cantSplit/>
          <w:trHeight w:val="670"/>
        </w:trPr>
        <w:tc>
          <w:tcPr>
            <w:tcW w:w="2552" w:type="dxa"/>
            <w:gridSpan w:val="2"/>
            <w:vMerge/>
            <w:tcBorders>
              <w:bottom w:val="single" w:sz="4" w:space="0" w:color="000000"/>
            </w:tcBorders>
            <w:shd w:val="clear" w:color="auto" w:fill="CCCCCC"/>
          </w:tcPr>
          <w:p w14:paraId="0DB70D9F" w14:textId="77777777" w:rsidR="006C1735" w:rsidRPr="00B8678F" w:rsidRDefault="006C1735" w:rsidP="006E37B0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A0" w14:textId="77777777" w:rsidR="00F21CE4" w:rsidRPr="00B8678F" w:rsidRDefault="00EE3E04" w:rsidP="006E37B0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0DB70DA1" w14:textId="493F42E8" w:rsidR="0054118B" w:rsidRPr="00B8678F" w:rsidRDefault="00000000" w:rsidP="006E37B0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-58044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E37B0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54118B" w:rsidRPr="00B8678F">
              <w:rPr>
                <w:rFonts w:ascii="Arial" w:hAnsi="Arial" w:cs="Arial"/>
                <w:bCs/>
                <w:sz w:val="20"/>
                <w:szCs w:val="20"/>
              </w:rPr>
              <w:t>stacjonarne</w:t>
            </w:r>
          </w:p>
          <w:p w14:paraId="0DB70DA2" w14:textId="3C79CA97" w:rsidR="006C1735" w:rsidRPr="00B8678F" w:rsidRDefault="00000000" w:rsidP="006E37B0">
            <w:pPr>
              <w:spacing w:after="0" w:line="240" w:lineRule="auto"/>
              <w:rPr>
                <w:rFonts w:ascii="Arial" w:hAnsi="Arial" w:cs="Arial"/>
                <w:bCs/>
              </w:rPr>
            </w:pPr>
            <w:sdt>
              <w:sdtPr>
                <w:rPr>
                  <w:rFonts w:ascii="Arial" w:hAnsi="Arial" w:cs="Arial"/>
                  <w:bCs/>
                  <w:sz w:val="20"/>
                  <w:szCs w:val="20"/>
                </w:rPr>
                <w:id w:val="696203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530EA">
                  <w:rPr>
                    <w:rFonts w:ascii="MS Gothic" w:eastAsia="MS Gothic" w:hAnsi="MS Gothic" w:cs="Arial" w:hint="eastAsia"/>
                    <w:bCs/>
                    <w:sz w:val="20"/>
                    <w:szCs w:val="20"/>
                  </w:rPr>
                  <w:t>☐</w:t>
                </w:r>
              </w:sdtContent>
            </w:sdt>
            <w:r w:rsidR="0054118B" w:rsidRPr="00B8678F">
              <w:rPr>
                <w:rFonts w:ascii="Arial" w:hAnsi="Arial" w:cs="Arial"/>
                <w:bCs/>
                <w:sz w:val="20"/>
                <w:szCs w:val="20"/>
              </w:rPr>
              <w:t>niestacjonarne</w:t>
            </w:r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0DB70DA3" w14:textId="77777777" w:rsidR="006C1735" w:rsidRPr="00B8678F" w:rsidRDefault="00EE3E04" w:rsidP="006765BC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 w:rsidRPr="00B8678F">
              <w:rPr>
                <w:rFonts w:ascii="Arial" w:hAnsi="Arial" w:cs="Arial"/>
                <w:b/>
                <w:bCs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8678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</w:rPr>
            </w:r>
            <w:r w:rsidRPr="00B8678F">
              <w:rPr>
                <w:rFonts w:ascii="Arial" w:hAnsi="Arial" w:cs="Arial"/>
                <w:b/>
                <w:bCs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</w:rPr>
              <w:t> </w:t>
            </w:r>
            <w:r w:rsidRPr="00B8678F">
              <w:rPr>
                <w:rFonts w:ascii="Arial" w:hAnsi="Arial" w:cs="Arial"/>
                <w:b/>
                <w:bCs/>
              </w:rPr>
              <w:fldChar w:fldCharType="end"/>
            </w:r>
            <w:bookmarkEnd w:id="1"/>
          </w:p>
        </w:tc>
      </w:tr>
      <w:tr w:rsidR="006C1735" w:rsidRPr="00714F10" w14:paraId="0DB70DA9" w14:textId="77777777" w:rsidTr="00BE5B90">
        <w:trPr>
          <w:cantSplit/>
        </w:trPr>
        <w:tc>
          <w:tcPr>
            <w:tcW w:w="2552" w:type="dxa"/>
            <w:gridSpan w:val="2"/>
            <w:tcBorders>
              <w:bottom w:val="single" w:sz="4" w:space="0" w:color="000000"/>
            </w:tcBorders>
            <w:shd w:val="clear" w:color="auto" w:fill="E0E0E0"/>
          </w:tcPr>
          <w:p w14:paraId="0DB70DA5" w14:textId="77777777" w:rsidR="006C1735" w:rsidRPr="00714F10" w:rsidRDefault="006C1735" w:rsidP="006E37B0">
            <w:pPr>
              <w:pStyle w:val="Nagwek2"/>
              <w:jc w:val="left"/>
              <w:rPr>
                <w:rFonts w:ascii="Arial" w:hAnsi="Arial"/>
                <w:b w:val="0"/>
                <w:bCs/>
                <w:sz w:val="18"/>
                <w:szCs w:val="20"/>
              </w:rPr>
            </w:pPr>
            <w:r w:rsidRPr="00714F10">
              <w:rPr>
                <w:rFonts w:ascii="Arial" w:hAnsi="Arial"/>
                <w:b w:val="0"/>
                <w:bCs/>
                <w:sz w:val="18"/>
                <w:szCs w:val="20"/>
              </w:rPr>
              <w:t>PESEL</w:t>
            </w:r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E0E0E0"/>
          </w:tcPr>
          <w:p w14:paraId="0DB70DA6" w14:textId="5C2BB396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Nr dokumentu podróży (paszport, dow. os.)</w:t>
            </w:r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</w:tcPr>
          <w:p w14:paraId="0DB70DA7" w14:textId="31C8B9C0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Semestr studi</w:t>
            </w:r>
            <w:r w:rsidR="00D85BD0" w:rsidRPr="00714F10">
              <w:rPr>
                <w:rFonts w:ascii="Arial" w:hAnsi="Arial" w:cs="Arial"/>
                <w:bCs/>
                <w:sz w:val="18"/>
                <w:szCs w:val="20"/>
              </w:rPr>
              <w:t>ó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 xml:space="preserve">w </w:t>
            </w:r>
            <w:r w:rsidR="000B6F84">
              <w:rPr>
                <w:rFonts w:ascii="Arial" w:hAnsi="Arial" w:cs="Arial"/>
                <w:bCs/>
                <w:sz w:val="18"/>
                <w:szCs w:val="20"/>
              </w:rPr>
              <w:t>(obecny)</w:t>
            </w:r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</w:tcPr>
          <w:p w14:paraId="0DB70DA8" w14:textId="77777777" w:rsidR="006C1735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 xml:space="preserve">Rok </w:t>
            </w:r>
            <w:r w:rsidR="006D2D6D" w:rsidRPr="00714F10">
              <w:rPr>
                <w:rFonts w:ascii="Arial" w:hAnsi="Arial" w:cs="Arial"/>
                <w:bCs/>
                <w:sz w:val="18"/>
                <w:szCs w:val="20"/>
              </w:rPr>
              <w:t>akademicki</w:t>
            </w:r>
          </w:p>
        </w:tc>
      </w:tr>
      <w:tr w:rsidR="006C1735" w:rsidRPr="00B8678F" w14:paraId="0DB70DAE" w14:textId="77777777" w:rsidTr="00BE5B90">
        <w:trPr>
          <w:cantSplit/>
          <w:trHeight w:val="277"/>
        </w:trPr>
        <w:tc>
          <w:tcPr>
            <w:tcW w:w="2552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AA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B8678F">
              <w:rPr>
                <w:rFonts w:ascii="Arial" w:hAnsi="Arial" w:cs="Arial"/>
                <w:b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</w:rPr>
            </w:r>
            <w:r w:rsidRPr="00B8678F">
              <w:rPr>
                <w:rFonts w:ascii="Arial" w:hAnsi="Arial" w:cs="Arial"/>
                <w:b/>
              </w:rPr>
              <w:fldChar w:fldCharType="separate"/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="004A21E1" w:rsidRPr="00B8678F">
              <w:rPr>
                <w:rFonts w:ascii="Arial" w:hAnsi="Arial" w:cs="Arial"/>
                <w:b/>
              </w:rPr>
              <w:t> </w:t>
            </w:r>
            <w:r w:rsidRPr="00B8678F">
              <w:rPr>
                <w:rFonts w:ascii="Arial" w:hAnsi="Arial" w:cs="Arial"/>
                <w:b/>
              </w:rPr>
              <w:fldChar w:fldCharType="end"/>
            </w:r>
            <w:bookmarkEnd w:id="2"/>
          </w:p>
        </w:tc>
        <w:tc>
          <w:tcPr>
            <w:tcW w:w="3685" w:type="dxa"/>
            <w:gridSpan w:val="6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AB" w14:textId="77777777" w:rsidR="000F3048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3" w:name="Text4"/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3"/>
          </w:p>
        </w:tc>
        <w:tc>
          <w:tcPr>
            <w:tcW w:w="2499" w:type="dxa"/>
            <w:gridSpan w:val="4"/>
            <w:tcBorders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B70DAC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4" w:name="Text5"/>
            <w:r w:rsidRPr="00B8678F">
              <w:rPr>
                <w:rFonts w:ascii="Arial" w:hAnsi="Arial" w:cs="Arial"/>
                <w:b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</w:rPr>
            </w:r>
            <w:r w:rsidRPr="00B8678F">
              <w:rPr>
                <w:rFonts w:ascii="Arial" w:hAnsi="Arial" w:cs="Arial"/>
                <w:b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  <w:noProof/>
              </w:rPr>
              <w:t> </w:t>
            </w:r>
            <w:r w:rsidRPr="00B8678F">
              <w:rPr>
                <w:rFonts w:ascii="Arial" w:hAnsi="Arial" w:cs="Arial"/>
                <w:b/>
              </w:rPr>
              <w:fldChar w:fldCharType="end"/>
            </w:r>
            <w:bookmarkEnd w:id="4"/>
          </w:p>
        </w:tc>
        <w:tc>
          <w:tcPr>
            <w:tcW w:w="1812" w:type="dxa"/>
            <w:tcBorders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0DB70DAD" w14:textId="15BC3FCC" w:rsidR="006C1735" w:rsidRPr="000B6F84" w:rsidRDefault="000B6F84" w:rsidP="006E37B0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0B6F84">
              <w:rPr>
                <w:rFonts w:ascii="Arial" w:hAnsi="Arial" w:cs="Arial"/>
                <w:bCs/>
              </w:rPr>
              <w:t>20</w:t>
            </w:r>
            <w:r w:rsidR="0071645E">
              <w:rPr>
                <w:rFonts w:ascii="Arial" w:hAnsi="Arial" w:cs="Arial"/>
                <w:bCs/>
              </w:rPr>
              <w:t>2</w:t>
            </w:r>
            <w:r w:rsidR="004033A5">
              <w:rPr>
                <w:rFonts w:ascii="Arial" w:hAnsi="Arial" w:cs="Arial"/>
                <w:bCs/>
              </w:rPr>
              <w:t>2</w:t>
            </w:r>
            <w:r w:rsidRPr="000B6F84">
              <w:rPr>
                <w:rFonts w:ascii="Arial" w:hAnsi="Arial" w:cs="Arial"/>
                <w:bCs/>
              </w:rPr>
              <w:t>/202</w:t>
            </w:r>
            <w:r w:rsidR="004033A5">
              <w:rPr>
                <w:rFonts w:ascii="Arial" w:hAnsi="Arial" w:cs="Arial"/>
                <w:bCs/>
              </w:rPr>
              <w:t>3</w:t>
            </w:r>
          </w:p>
        </w:tc>
      </w:tr>
      <w:tr w:rsidR="00426269" w:rsidRPr="00714F10" w14:paraId="0DB70DB0" w14:textId="77777777" w:rsidTr="006E37B0">
        <w:tc>
          <w:tcPr>
            <w:tcW w:w="10548" w:type="dxa"/>
            <w:gridSpan w:val="13"/>
            <w:tcBorders>
              <w:bottom w:val="single" w:sz="4" w:space="0" w:color="000000"/>
            </w:tcBorders>
            <w:shd w:val="clear" w:color="auto" w:fill="E0E0E0"/>
          </w:tcPr>
          <w:p w14:paraId="0DB70DAF" w14:textId="77777777" w:rsidR="00426269" w:rsidRPr="00714F10" w:rsidRDefault="006C1735" w:rsidP="006E37B0">
            <w:pPr>
              <w:spacing w:after="0" w:line="240" w:lineRule="auto"/>
              <w:rPr>
                <w:rFonts w:ascii="Arial" w:hAnsi="Arial" w:cs="Arial"/>
                <w:bCs/>
                <w:sz w:val="18"/>
                <w:szCs w:val="20"/>
              </w:rPr>
            </w:pPr>
            <w:r w:rsidRPr="00714F10">
              <w:rPr>
                <w:rFonts w:ascii="Arial" w:hAnsi="Arial" w:cs="Arial"/>
                <w:bCs/>
                <w:sz w:val="18"/>
                <w:szCs w:val="20"/>
              </w:rPr>
              <w:t>Kierunek studi</w:t>
            </w:r>
            <w:r w:rsidR="00D85BD0" w:rsidRPr="00714F10">
              <w:rPr>
                <w:rFonts w:ascii="Arial" w:hAnsi="Arial" w:cs="Arial"/>
                <w:bCs/>
                <w:sz w:val="18"/>
                <w:szCs w:val="20"/>
              </w:rPr>
              <w:t>ó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>w</w:t>
            </w:r>
            <w:r w:rsidR="0094064E" w:rsidRPr="00714F10">
              <w:rPr>
                <w:rFonts w:ascii="Arial" w:hAnsi="Arial" w:cs="Arial"/>
                <w:bCs/>
                <w:sz w:val="18"/>
                <w:szCs w:val="20"/>
              </w:rPr>
              <w:t xml:space="preserve"> 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>/</w:t>
            </w:r>
            <w:r w:rsidR="0094064E" w:rsidRPr="00714F10">
              <w:rPr>
                <w:rFonts w:ascii="Arial" w:hAnsi="Arial" w:cs="Arial"/>
                <w:bCs/>
                <w:sz w:val="18"/>
                <w:szCs w:val="20"/>
              </w:rPr>
              <w:t xml:space="preserve"> </w:t>
            </w:r>
            <w:r w:rsidRPr="00714F10">
              <w:rPr>
                <w:rFonts w:ascii="Arial" w:hAnsi="Arial" w:cs="Arial"/>
                <w:bCs/>
                <w:sz w:val="18"/>
                <w:szCs w:val="20"/>
              </w:rPr>
              <w:t>nazwa programu</w:t>
            </w:r>
          </w:p>
        </w:tc>
      </w:tr>
      <w:tr w:rsidR="00426269" w:rsidRPr="00B8678F" w14:paraId="0DB70DB2" w14:textId="77777777" w:rsidTr="006E37B0">
        <w:tc>
          <w:tcPr>
            <w:tcW w:w="10548" w:type="dxa"/>
            <w:gridSpan w:val="13"/>
            <w:tcBorders>
              <w:bottom w:val="single" w:sz="4" w:space="0" w:color="000000"/>
            </w:tcBorders>
            <w:shd w:val="clear" w:color="auto" w:fill="auto"/>
          </w:tcPr>
          <w:p w14:paraId="0DB70DB1" w14:textId="77777777" w:rsidR="00F21CE4" w:rsidRPr="00B8678F" w:rsidRDefault="00EE3E04" w:rsidP="006E37B0">
            <w:pPr>
              <w:spacing w:after="0" w:line="240" w:lineRule="auto"/>
              <w:rPr>
                <w:rFonts w:ascii="Arial" w:hAnsi="Arial" w:cs="Arial"/>
                <w:b/>
                <w:bCs/>
                <w:szCs w:val="24"/>
              </w:rPr>
            </w:pPr>
            <w:r w:rsidRPr="00B8678F">
              <w:rPr>
                <w:rFonts w:ascii="Arial" w:hAnsi="Arial" w:cs="Arial"/>
                <w:b/>
                <w:bCs/>
                <w:szCs w:val="24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B8678F">
              <w:rPr>
                <w:rFonts w:ascii="Arial" w:hAnsi="Arial" w:cs="Arial"/>
                <w:b/>
                <w:bCs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bCs/>
                <w:szCs w:val="24"/>
              </w:rPr>
            </w:r>
            <w:r w:rsidRPr="00B8678F">
              <w:rPr>
                <w:rFonts w:ascii="Arial" w:hAnsi="Arial" w:cs="Arial"/>
                <w:b/>
                <w:bCs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bCs/>
                <w:szCs w:val="24"/>
              </w:rPr>
              <w:fldChar w:fldCharType="end"/>
            </w:r>
            <w:bookmarkEnd w:id="5"/>
          </w:p>
        </w:tc>
      </w:tr>
      <w:tr w:rsidR="006C1735" w:rsidRPr="00714F10" w14:paraId="0DB70DB6" w14:textId="77777777" w:rsidTr="00903031">
        <w:tc>
          <w:tcPr>
            <w:tcW w:w="5245" w:type="dxa"/>
            <w:gridSpan w:val="7"/>
            <w:tcBorders>
              <w:bottom w:val="single" w:sz="4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0DB70DB3" w14:textId="760FCA3D" w:rsidR="006C1735" w:rsidRPr="00714F10" w:rsidRDefault="006C1735" w:rsidP="00903031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714F10">
              <w:rPr>
                <w:rFonts w:ascii="Arial" w:hAnsi="Arial" w:cs="Arial"/>
                <w:bCs/>
                <w:sz w:val="18"/>
                <w:szCs w:val="18"/>
              </w:rPr>
              <w:t>Adres miejsca zamieszkania / ulica</w:t>
            </w:r>
            <w:r w:rsidR="00714F10" w:rsidRPr="00714F10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D85BD0" w:rsidRPr="00714F10">
              <w:rPr>
                <w:rFonts w:ascii="Arial" w:hAnsi="Arial" w:cs="Arial"/>
                <w:bCs/>
                <w:sz w:val="18"/>
                <w:szCs w:val="18"/>
              </w:rPr>
              <w:t xml:space="preserve"> mi</w:t>
            </w:r>
            <w:r w:rsidRPr="00714F10">
              <w:rPr>
                <w:rFonts w:ascii="Arial" w:hAnsi="Arial" w:cs="Arial"/>
                <w:bCs/>
                <w:sz w:val="18"/>
                <w:szCs w:val="18"/>
              </w:rPr>
              <w:t>asto</w:t>
            </w:r>
            <w:r w:rsidR="00714F10" w:rsidRPr="00714F10">
              <w:rPr>
                <w:rFonts w:ascii="Arial" w:hAnsi="Arial" w:cs="Arial"/>
                <w:bCs/>
                <w:sz w:val="18"/>
                <w:szCs w:val="18"/>
              </w:rPr>
              <w:t>,</w:t>
            </w:r>
            <w:r w:rsidR="00D85BD0" w:rsidRPr="00714F10">
              <w:rPr>
                <w:rFonts w:ascii="Arial" w:hAnsi="Arial" w:cs="Arial"/>
                <w:bCs/>
                <w:sz w:val="18"/>
                <w:szCs w:val="18"/>
              </w:rPr>
              <w:t xml:space="preserve"> k</w:t>
            </w:r>
            <w:r w:rsidRPr="00714F10">
              <w:rPr>
                <w:rFonts w:ascii="Arial" w:hAnsi="Arial" w:cs="Arial"/>
                <w:bCs/>
                <w:sz w:val="18"/>
                <w:szCs w:val="18"/>
              </w:rPr>
              <w:t>od</w:t>
            </w:r>
            <w:r w:rsidR="0006530D" w:rsidRPr="00714F10">
              <w:rPr>
                <w:rFonts w:ascii="Arial" w:hAnsi="Arial" w:cs="Arial"/>
                <w:bCs/>
                <w:sz w:val="18"/>
                <w:szCs w:val="18"/>
              </w:rPr>
              <w:t xml:space="preserve"> pocztowy</w:t>
            </w:r>
          </w:p>
        </w:tc>
        <w:tc>
          <w:tcPr>
            <w:tcW w:w="1559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0E0E0"/>
            <w:vAlign w:val="center"/>
          </w:tcPr>
          <w:p w14:paraId="0DB70DB4" w14:textId="77777777" w:rsidR="006C1735" w:rsidRPr="00714F10" w:rsidRDefault="006C1735" w:rsidP="00903031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714F10">
              <w:rPr>
                <w:rFonts w:ascii="Arial" w:hAnsi="Arial" w:cs="Arial"/>
                <w:bCs/>
                <w:sz w:val="18"/>
                <w:szCs w:val="18"/>
              </w:rPr>
              <w:t>Telefon kontaktowy</w:t>
            </w:r>
          </w:p>
        </w:tc>
        <w:tc>
          <w:tcPr>
            <w:tcW w:w="3744" w:type="dxa"/>
            <w:gridSpan w:val="3"/>
            <w:tcBorders>
              <w:left w:val="single" w:sz="4" w:space="0" w:color="auto"/>
              <w:bottom w:val="single" w:sz="4" w:space="0" w:color="000000"/>
            </w:tcBorders>
            <w:shd w:val="clear" w:color="auto" w:fill="E0E0E0"/>
            <w:vAlign w:val="center"/>
          </w:tcPr>
          <w:p w14:paraId="0DB70DB5" w14:textId="77777777" w:rsidR="006C1735" w:rsidRPr="00714F10" w:rsidRDefault="006C1735" w:rsidP="00903031">
            <w:pPr>
              <w:spacing w:after="0" w:line="240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714F10">
              <w:rPr>
                <w:rFonts w:ascii="Arial" w:hAnsi="Arial" w:cs="Arial"/>
                <w:bCs/>
                <w:sz w:val="18"/>
                <w:szCs w:val="18"/>
              </w:rPr>
              <w:t>Adres e-mailowy</w:t>
            </w:r>
          </w:p>
        </w:tc>
      </w:tr>
      <w:tr w:rsidR="006C1735" w:rsidRPr="00B8678F" w14:paraId="0DB70DBA" w14:textId="77777777" w:rsidTr="004B5C2E">
        <w:trPr>
          <w:trHeight w:val="345"/>
        </w:trPr>
        <w:tc>
          <w:tcPr>
            <w:tcW w:w="5245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B70DB7" w14:textId="77777777" w:rsidR="00F21CE4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 w:rsidRPr="00B8678F"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6" w:name="Text8"/>
            <w:r w:rsidRPr="00B8678F"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szCs w:val="24"/>
              </w:rPr>
            </w:r>
            <w:r w:rsidRPr="00B8678F">
              <w:rPr>
                <w:rFonts w:ascii="Arial" w:hAnsi="Arial" w:cs="Arial"/>
                <w:b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szCs w:val="24"/>
              </w:rPr>
              <w:fldChar w:fldCharType="end"/>
            </w:r>
            <w:bookmarkEnd w:id="6"/>
          </w:p>
        </w:tc>
        <w:tc>
          <w:tcPr>
            <w:tcW w:w="1559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0DB70DB8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 w:rsidRPr="00B8678F"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 w:rsidRPr="00B8678F"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szCs w:val="24"/>
              </w:rPr>
            </w:r>
            <w:r w:rsidRPr="00B8678F">
              <w:rPr>
                <w:rFonts w:ascii="Arial" w:hAnsi="Arial" w:cs="Arial"/>
                <w:b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szCs w:val="24"/>
              </w:rPr>
              <w:fldChar w:fldCharType="end"/>
            </w:r>
            <w:bookmarkEnd w:id="7"/>
          </w:p>
        </w:tc>
        <w:tc>
          <w:tcPr>
            <w:tcW w:w="3744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B9" w14:textId="77777777" w:rsidR="006C1735" w:rsidRPr="00B8678F" w:rsidRDefault="00EE3E04" w:rsidP="004B5C2E">
            <w:pPr>
              <w:spacing w:after="0" w:line="240" w:lineRule="auto"/>
              <w:rPr>
                <w:rFonts w:ascii="Arial" w:hAnsi="Arial" w:cs="Arial"/>
                <w:b/>
                <w:szCs w:val="24"/>
              </w:rPr>
            </w:pPr>
            <w:r w:rsidRPr="00B8678F">
              <w:rPr>
                <w:rFonts w:ascii="Arial" w:hAnsi="Arial" w:cs="Arial"/>
                <w:b/>
                <w:szCs w:val="24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 w:rsidRPr="00B8678F">
              <w:rPr>
                <w:rFonts w:ascii="Arial" w:hAnsi="Arial" w:cs="Arial"/>
                <w:b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b/>
                <w:szCs w:val="24"/>
              </w:rPr>
            </w:r>
            <w:r w:rsidRPr="00B8678F">
              <w:rPr>
                <w:rFonts w:ascii="Arial" w:hAnsi="Arial" w:cs="Arial"/>
                <w:b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noProof/>
                <w:szCs w:val="24"/>
              </w:rPr>
              <w:t> </w:t>
            </w:r>
            <w:r w:rsidRPr="00B8678F">
              <w:rPr>
                <w:rFonts w:ascii="Arial" w:hAnsi="Arial" w:cs="Arial"/>
                <w:b/>
                <w:szCs w:val="24"/>
              </w:rPr>
              <w:fldChar w:fldCharType="end"/>
            </w:r>
            <w:bookmarkEnd w:id="8"/>
            <w:r w:rsidR="001228F9" w:rsidRPr="00B8678F">
              <w:rPr>
                <w:rFonts w:ascii="Arial" w:hAnsi="Arial" w:cs="Arial"/>
                <w:sz w:val="18"/>
                <w:szCs w:val="24"/>
              </w:rPr>
              <w:t>@student.sgh.waw.pl</w:t>
            </w:r>
          </w:p>
        </w:tc>
      </w:tr>
      <w:tr w:rsidR="00426269" w:rsidRPr="00B8678F" w14:paraId="0DB70DBD" w14:textId="77777777" w:rsidTr="00B0172C">
        <w:trPr>
          <w:trHeight w:val="549"/>
        </w:trPr>
        <w:tc>
          <w:tcPr>
            <w:tcW w:w="2552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CCCCCC"/>
            <w:vAlign w:val="center"/>
          </w:tcPr>
          <w:p w14:paraId="0DB70DBB" w14:textId="77777777" w:rsidR="00426269" w:rsidRPr="00B8678F" w:rsidRDefault="00426269" w:rsidP="006E37B0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8678F">
              <w:rPr>
                <w:rFonts w:ascii="Arial" w:hAnsi="Arial" w:cs="Arial"/>
                <w:b/>
                <w:sz w:val="24"/>
                <w:szCs w:val="24"/>
              </w:rPr>
              <w:t>WNIOSEK</w:t>
            </w:r>
          </w:p>
        </w:tc>
        <w:tc>
          <w:tcPr>
            <w:tcW w:w="7996" w:type="dxa"/>
            <w:gridSpan w:val="11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B70DBC" w14:textId="77777777" w:rsidR="00426269" w:rsidRPr="00676A4F" w:rsidRDefault="008238D0" w:rsidP="006E37B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76A4F">
              <w:rPr>
                <w:rFonts w:ascii="Arial" w:hAnsi="Arial" w:cs="Arial"/>
                <w:sz w:val="20"/>
                <w:szCs w:val="20"/>
              </w:rPr>
              <w:t>Proszę o skierowanie mnie za gr</w:t>
            </w:r>
            <w:r w:rsidR="0006530D" w:rsidRPr="00676A4F">
              <w:rPr>
                <w:rFonts w:ascii="Arial" w:hAnsi="Arial" w:cs="Arial"/>
                <w:sz w:val="20"/>
                <w:szCs w:val="20"/>
              </w:rPr>
              <w:t>an</w:t>
            </w:r>
            <w:r w:rsidR="0094064E" w:rsidRPr="00676A4F">
              <w:rPr>
                <w:rFonts w:ascii="Arial" w:hAnsi="Arial" w:cs="Arial"/>
                <w:sz w:val="20"/>
                <w:szCs w:val="20"/>
              </w:rPr>
              <w:t>icę</w:t>
            </w:r>
            <w:r w:rsidR="0006530D" w:rsidRPr="00676A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1187C" w:rsidRPr="00676A4F">
              <w:rPr>
                <w:rFonts w:ascii="Arial" w:hAnsi="Arial" w:cs="Arial"/>
                <w:sz w:val="20"/>
                <w:szCs w:val="20"/>
              </w:rPr>
              <w:t xml:space="preserve">w celu odbycia </w:t>
            </w:r>
            <w:r w:rsidR="00CD3788" w:rsidRPr="00676A4F">
              <w:rPr>
                <w:rFonts w:ascii="Arial" w:hAnsi="Arial" w:cs="Arial"/>
                <w:sz w:val="20"/>
                <w:szCs w:val="20"/>
              </w:rPr>
              <w:t xml:space="preserve">i zaliczenia </w:t>
            </w:r>
            <w:r w:rsidR="00B1187C" w:rsidRPr="00676A4F">
              <w:rPr>
                <w:rFonts w:ascii="Arial" w:hAnsi="Arial" w:cs="Arial"/>
                <w:sz w:val="20"/>
                <w:szCs w:val="20"/>
              </w:rPr>
              <w:t xml:space="preserve">części studiów </w:t>
            </w:r>
            <w:r w:rsidRPr="00676A4F">
              <w:rPr>
                <w:rFonts w:ascii="Arial" w:hAnsi="Arial" w:cs="Arial"/>
                <w:sz w:val="20"/>
                <w:szCs w:val="20"/>
              </w:rPr>
              <w:t xml:space="preserve">zgodnie </w:t>
            </w:r>
            <w:r w:rsidR="0094064E" w:rsidRPr="00676A4F">
              <w:rPr>
                <w:rFonts w:ascii="Arial" w:hAnsi="Arial" w:cs="Arial"/>
                <w:sz w:val="20"/>
                <w:szCs w:val="20"/>
              </w:rPr>
              <w:t>poniższymi warunkami</w:t>
            </w:r>
            <w:r w:rsidRPr="00676A4F"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081E4C" w:rsidRPr="00B8678F" w14:paraId="0DB70DC0" w14:textId="02BCFEE8" w:rsidTr="00B0172C">
        <w:trPr>
          <w:trHeight w:val="327"/>
        </w:trPr>
        <w:tc>
          <w:tcPr>
            <w:tcW w:w="2552" w:type="dxa"/>
            <w:gridSpan w:val="2"/>
            <w:vMerge w:val="restart"/>
            <w:tcBorders>
              <w:top w:val="single" w:sz="4" w:space="0" w:color="000000"/>
            </w:tcBorders>
            <w:shd w:val="clear" w:color="auto" w:fill="E6E6E6"/>
            <w:vAlign w:val="center"/>
          </w:tcPr>
          <w:p w14:paraId="0DB70DBE" w14:textId="7B821475" w:rsidR="00081E4C" w:rsidRPr="00081E4C" w:rsidRDefault="00081E4C" w:rsidP="006E37B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081E4C">
              <w:rPr>
                <w:rFonts w:ascii="Arial" w:hAnsi="Arial" w:cs="Arial"/>
                <w:sz w:val="20"/>
                <w:szCs w:val="20"/>
              </w:rPr>
              <w:t>Okres studiów za granicą</w:t>
            </w:r>
            <w:r w:rsidR="00B0172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0172C" w:rsidRPr="00B0172C">
              <w:rPr>
                <w:rFonts w:ascii="Arial" w:hAnsi="Arial" w:cs="Arial"/>
                <w:color w:val="767171" w:themeColor="background2" w:themeShade="80"/>
                <w:sz w:val="20"/>
                <w:szCs w:val="20"/>
              </w:rPr>
              <w:t>/dzień/miesiąc/rok/</w:t>
            </w:r>
          </w:p>
        </w:tc>
        <w:tc>
          <w:tcPr>
            <w:tcW w:w="3685" w:type="dxa"/>
            <w:gridSpan w:val="6"/>
            <w:tcBorders>
              <w:top w:val="single" w:sz="4" w:space="0" w:color="000000"/>
              <w:right w:val="single" w:sz="4" w:space="0" w:color="auto"/>
            </w:tcBorders>
            <w:shd w:val="clear" w:color="auto" w:fill="auto"/>
          </w:tcPr>
          <w:p w14:paraId="0DB70DBF" w14:textId="2CAE1A95" w:rsidR="00081E4C" w:rsidRPr="00676A4F" w:rsidRDefault="00000000" w:rsidP="006E37B0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</w:rPr>
                <w:id w:val="602084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35AD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81E4C">
              <w:rPr>
                <w:rFonts w:ascii="Arial" w:hAnsi="Arial" w:cs="Arial"/>
              </w:rPr>
              <w:t xml:space="preserve"> 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semestr zimowy</w:t>
            </w:r>
            <w:r w:rsidR="00C50C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20</w:t>
            </w:r>
            <w:r w:rsidR="000B6F84">
              <w:rPr>
                <w:rFonts w:ascii="Arial" w:hAnsi="Arial" w:cs="Arial"/>
                <w:sz w:val="20"/>
                <w:szCs w:val="20"/>
              </w:rPr>
              <w:t>2</w:t>
            </w:r>
            <w:r w:rsidR="00D10E07">
              <w:rPr>
                <w:rFonts w:ascii="Arial" w:hAnsi="Arial" w:cs="Arial"/>
                <w:sz w:val="20"/>
                <w:szCs w:val="20"/>
              </w:rPr>
              <w:t>3</w:t>
            </w:r>
            <w:r w:rsidR="000B6F84">
              <w:rPr>
                <w:rFonts w:ascii="Arial" w:hAnsi="Arial" w:cs="Arial"/>
                <w:sz w:val="20"/>
                <w:szCs w:val="20"/>
              </w:rPr>
              <w:t>/202</w:t>
            </w:r>
            <w:r w:rsidR="00D10E07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11" w:type="dxa"/>
            <w:gridSpan w:val="5"/>
            <w:tcBorders>
              <w:top w:val="single" w:sz="4" w:space="0" w:color="000000"/>
              <w:left w:val="single" w:sz="4" w:space="0" w:color="auto"/>
            </w:tcBorders>
            <w:shd w:val="clear" w:color="auto" w:fill="auto"/>
            <w:vAlign w:val="center"/>
          </w:tcPr>
          <w:p w14:paraId="278BAEA0" w14:textId="1300C3DA" w:rsidR="00081E4C" w:rsidRPr="00676A4F" w:rsidRDefault="00000000" w:rsidP="004B5C2E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18"/>
                  <w:szCs w:val="18"/>
                </w:rPr>
                <w:id w:val="1004409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1645E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4B5C2E" w:rsidRPr="00676A4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semestr letni</w:t>
            </w:r>
            <w:r w:rsidR="004B5C2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081E4C" w:rsidRPr="00676A4F">
              <w:rPr>
                <w:rFonts w:ascii="Arial" w:hAnsi="Arial" w:cs="Arial"/>
                <w:sz w:val="20"/>
                <w:szCs w:val="20"/>
              </w:rPr>
              <w:t>20</w:t>
            </w:r>
            <w:r w:rsidR="000B6F84">
              <w:rPr>
                <w:rFonts w:ascii="Arial" w:hAnsi="Arial" w:cs="Arial"/>
                <w:sz w:val="20"/>
                <w:szCs w:val="20"/>
              </w:rPr>
              <w:t>2</w:t>
            </w:r>
            <w:r w:rsidR="00D10E07">
              <w:rPr>
                <w:rFonts w:ascii="Arial" w:hAnsi="Arial" w:cs="Arial"/>
                <w:sz w:val="20"/>
                <w:szCs w:val="20"/>
              </w:rPr>
              <w:t>3</w:t>
            </w:r>
            <w:r w:rsidR="000B6F84">
              <w:rPr>
                <w:rFonts w:ascii="Arial" w:hAnsi="Arial" w:cs="Arial"/>
                <w:sz w:val="20"/>
                <w:szCs w:val="20"/>
              </w:rPr>
              <w:t>/202</w:t>
            </w:r>
            <w:r w:rsidR="00D10E07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081E4C" w:rsidRPr="00B8678F" w14:paraId="0DB70DC6" w14:textId="77777777" w:rsidTr="00CB490E">
        <w:trPr>
          <w:trHeight w:val="475"/>
        </w:trPr>
        <w:tc>
          <w:tcPr>
            <w:tcW w:w="2552" w:type="dxa"/>
            <w:gridSpan w:val="2"/>
            <w:vMerge/>
            <w:tcBorders>
              <w:bottom w:val="single" w:sz="4" w:space="0" w:color="000000"/>
            </w:tcBorders>
            <w:shd w:val="clear" w:color="auto" w:fill="E6E6E6"/>
            <w:vAlign w:val="center"/>
          </w:tcPr>
          <w:p w14:paraId="0DB70DC4" w14:textId="77777777" w:rsidR="00081E4C" w:rsidRPr="00B8678F" w:rsidRDefault="00081E4C" w:rsidP="006E37B0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7996" w:type="dxa"/>
            <w:gridSpan w:val="11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5" w14:textId="0E49EA42" w:rsidR="00081E4C" w:rsidRPr="00B8678F" w:rsidRDefault="00081E4C" w:rsidP="004B5C2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81E4C">
              <w:rPr>
                <w:rFonts w:ascii="Arial" w:hAnsi="Arial" w:cs="Arial"/>
                <w:sz w:val="20"/>
                <w:szCs w:val="20"/>
              </w:rPr>
              <w:t>data rozpoczęcia</w:t>
            </w:r>
            <w:r w:rsidRPr="00B8678F">
              <w:rPr>
                <w:rFonts w:ascii="Arial" w:hAnsi="Arial" w:cs="Arial"/>
              </w:rPr>
              <w:t xml:space="preserve"> </w:t>
            </w:r>
            <w:r w:rsidRPr="00B8678F">
              <w:rPr>
                <w:rFonts w:ascii="Arial" w:hAnsi="Arial" w:cs="Arial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 w:rsidRPr="00B8678F">
              <w:rPr>
                <w:rFonts w:ascii="Arial" w:hAnsi="Arial" w:cs="Arial"/>
              </w:rPr>
              <w:instrText xml:space="preserve"> FORMTEXT </w:instrText>
            </w:r>
            <w:r w:rsidRPr="00B8678F">
              <w:rPr>
                <w:rFonts w:ascii="Arial" w:hAnsi="Arial" w:cs="Arial"/>
              </w:rPr>
            </w:r>
            <w:r w:rsidRPr="00B8678F">
              <w:rPr>
                <w:rFonts w:ascii="Arial" w:hAnsi="Arial" w:cs="Arial"/>
              </w:rPr>
              <w:fldChar w:fldCharType="separate"/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</w:rPr>
              <w:fldChar w:fldCharType="end"/>
            </w:r>
            <w:bookmarkEnd w:id="9"/>
            <w:r w:rsidRPr="00B8678F">
              <w:rPr>
                <w:rFonts w:ascii="Arial" w:hAnsi="Arial" w:cs="Arial"/>
              </w:rPr>
              <w:t xml:space="preserve"> </w:t>
            </w:r>
            <w:r w:rsidRPr="00081E4C">
              <w:rPr>
                <w:rFonts w:ascii="Arial" w:hAnsi="Arial" w:cs="Arial"/>
                <w:sz w:val="20"/>
                <w:szCs w:val="20"/>
              </w:rPr>
              <w:t>data zakończenia pobytu</w:t>
            </w:r>
            <w:r w:rsidRPr="00B8678F">
              <w:rPr>
                <w:rFonts w:ascii="Arial" w:hAnsi="Arial" w:cs="Arial"/>
              </w:rPr>
              <w:t xml:space="preserve"> </w:t>
            </w:r>
            <w:r w:rsidRPr="00B8678F">
              <w:rPr>
                <w:rFonts w:ascii="Arial" w:hAnsi="Arial" w:cs="Arial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0" w:name="Text12"/>
            <w:r w:rsidRPr="00B8678F">
              <w:rPr>
                <w:rFonts w:ascii="Arial" w:hAnsi="Arial" w:cs="Arial"/>
              </w:rPr>
              <w:instrText xml:space="preserve"> FORMTEXT </w:instrText>
            </w:r>
            <w:r w:rsidRPr="00B8678F">
              <w:rPr>
                <w:rFonts w:ascii="Arial" w:hAnsi="Arial" w:cs="Arial"/>
              </w:rPr>
            </w:r>
            <w:r w:rsidRPr="00B8678F">
              <w:rPr>
                <w:rFonts w:ascii="Arial" w:hAnsi="Arial" w:cs="Arial"/>
              </w:rPr>
              <w:fldChar w:fldCharType="separate"/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  <w:noProof/>
              </w:rPr>
              <w:t> </w:t>
            </w:r>
            <w:r w:rsidRPr="00B8678F">
              <w:rPr>
                <w:rFonts w:ascii="Arial" w:hAnsi="Arial" w:cs="Arial"/>
              </w:rPr>
              <w:fldChar w:fldCharType="end"/>
            </w:r>
            <w:bookmarkEnd w:id="10"/>
            <w:r w:rsidR="00F062BD">
              <w:rPr>
                <w:rFonts w:ascii="Arial" w:hAnsi="Arial" w:cs="Arial"/>
              </w:rPr>
              <w:t xml:space="preserve">  </w:t>
            </w:r>
          </w:p>
        </w:tc>
      </w:tr>
      <w:tr w:rsidR="00081E4C" w:rsidRPr="002B3564" w14:paraId="0DB70DC9" w14:textId="77777777" w:rsidTr="006E37B0">
        <w:trPr>
          <w:trHeight w:val="407"/>
        </w:trPr>
        <w:tc>
          <w:tcPr>
            <w:tcW w:w="4111" w:type="dxa"/>
            <w:gridSpan w:val="5"/>
            <w:shd w:val="clear" w:color="auto" w:fill="E6E6E6"/>
            <w:vAlign w:val="center"/>
          </w:tcPr>
          <w:p w14:paraId="0DB70DC7" w14:textId="10DDE0E5" w:rsidR="00081E4C" w:rsidRPr="002B3564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2B3564">
              <w:rPr>
                <w:rFonts w:ascii="Arial" w:hAnsi="Arial" w:cs="Arial"/>
                <w:b/>
              </w:rPr>
              <w:t xml:space="preserve">Podstawa wyjazdu </w:t>
            </w:r>
            <w:r w:rsidRPr="002B3564">
              <w:rPr>
                <w:rFonts w:ascii="Arial" w:hAnsi="Arial" w:cs="Arial"/>
                <w:i/>
                <w:sz w:val="16"/>
                <w:szCs w:val="18"/>
              </w:rPr>
              <w:t>(wybierz z listy rozwijanej)</w:t>
            </w:r>
            <w:r w:rsidRPr="002B3564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  <w:sdt>
          <w:sdtPr>
            <w:rPr>
              <w:rFonts w:ascii="Arial" w:hAnsi="Arial" w:cs="Arial"/>
              <w:b/>
              <w:sz w:val="20"/>
              <w:szCs w:val="20"/>
            </w:rPr>
            <w:alias w:val="Podstawa wyjazdu"/>
            <w:tag w:val="Podstawa wyjazdu"/>
            <w:id w:val="-2035873775"/>
            <w:placeholder>
              <w:docPart w:val="3DEEDAE912E246BF8CC311585A7533D9"/>
            </w:placeholder>
            <w:showingPlcHdr/>
            <w:dropDownList>
              <w:listItem w:value="Wybierz element."/>
              <w:listItem w:displayText="Erasmus+" w:value="Erasmus+"/>
              <w:listItem w:displayText="Umowa bilateralna" w:value="Umowa bilateralna"/>
              <w:listItem w:displayText="LPPD [Licencjacki Program Podwójnego Dyplomu]" w:value="LPPD [Licencjacki Program Podwójnego Dyplomu]"/>
              <w:listItem w:displayText="Erasmus+ / LPPD [Licencjacki Program Podwójnego Dyplomu]" w:value="Erasmus+ / LPPD [Licencjacki Program Podwójnego Dyplomu]"/>
              <w:listItem w:displayText="PIM – Partnership in International Management" w:value="PIM – Partnership in International Management"/>
            </w:dropDownList>
          </w:sdtPr>
          <w:sdtContent>
            <w:tc>
              <w:tcPr>
                <w:tcW w:w="6437" w:type="dxa"/>
                <w:gridSpan w:val="8"/>
                <w:shd w:val="clear" w:color="auto" w:fill="auto"/>
                <w:vAlign w:val="center"/>
              </w:tcPr>
              <w:p w14:paraId="0DB70DC8" w14:textId="24B0A7E1" w:rsidR="00081E4C" w:rsidRPr="002B3564" w:rsidRDefault="001C3BEB" w:rsidP="006E37B0">
                <w:pPr>
                  <w:spacing w:after="0" w:line="240" w:lineRule="auto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A5464F">
                  <w:rPr>
                    <w:rStyle w:val="Tekstzastpczy"/>
                  </w:rPr>
                  <w:t>Wybierz element.</w:t>
                </w:r>
              </w:p>
            </w:tc>
          </w:sdtContent>
        </w:sdt>
      </w:tr>
      <w:tr w:rsidR="001E1C3D" w:rsidRPr="001E1C3D" w14:paraId="0DB70DD0" w14:textId="77777777" w:rsidTr="00903031">
        <w:trPr>
          <w:trHeight w:val="337"/>
        </w:trPr>
        <w:bookmarkStart w:id="11" w:name="Wybór9" w:displacedByCustomXml="next"/>
        <w:sdt>
          <w:sdtPr>
            <w:rPr>
              <w:rFonts w:ascii="Arial" w:hAnsi="Arial" w:cs="Arial"/>
              <w:sz w:val="18"/>
              <w:szCs w:val="18"/>
            </w:rPr>
            <w:id w:val="1653860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CA" w14:textId="635F7D71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4" w:type="dxa"/>
            <w:gridSpan w:val="2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B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Wymiana międzyuczelniana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2451026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CC" w14:textId="2395F9A8" w:rsidR="00081E4C" w:rsidRPr="001E1C3D" w:rsidRDefault="000D5AF5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5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D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Programy Unii Europejskiej</w:t>
            </w:r>
          </w:p>
        </w:tc>
        <w:bookmarkEnd w:id="11" w:displacedByCustomXml="next"/>
        <w:sdt>
          <w:sdtPr>
            <w:rPr>
              <w:rFonts w:ascii="Arial" w:hAnsi="Arial" w:cs="Arial"/>
              <w:sz w:val="18"/>
              <w:szCs w:val="18"/>
            </w:rPr>
            <w:id w:val="11628987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CE" w14:textId="2683BC26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744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DB70DCF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Umowy i porozumienia międzyrządowe</w:t>
            </w:r>
          </w:p>
        </w:tc>
      </w:tr>
      <w:tr w:rsidR="001E1C3D" w:rsidRPr="001E1C3D" w14:paraId="0DB70DD7" w14:textId="77777777" w:rsidTr="00903031">
        <w:trPr>
          <w:trHeight w:val="285"/>
        </w:trPr>
        <w:sdt>
          <w:sdtPr>
            <w:rPr>
              <w:rFonts w:ascii="Arial" w:hAnsi="Arial" w:cs="Arial"/>
              <w:sz w:val="18"/>
              <w:szCs w:val="18"/>
            </w:rPr>
            <w:id w:val="-5601720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7" w:type="dxa"/>
                <w:tcBorders>
                  <w:bottom w:val="single" w:sz="4" w:space="0" w:color="000000"/>
                </w:tcBorders>
                <w:shd w:val="clear" w:color="auto" w:fill="auto"/>
                <w:vAlign w:val="center"/>
              </w:tcPr>
              <w:p w14:paraId="0DB70DD1" w14:textId="7407495F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4" w:type="dxa"/>
            <w:gridSpan w:val="2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D2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Program podwójnego dyplomu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429509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DB70DD3" w14:textId="5F194CAA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269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D4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Wyjazd indywidualny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367975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25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vAlign w:val="center"/>
              </w:tcPr>
              <w:p w14:paraId="0DB70DD5" w14:textId="2E4FBF31" w:rsidR="00081E4C" w:rsidRPr="001E1C3D" w:rsidRDefault="001E1C3D" w:rsidP="006E37B0">
                <w:pPr>
                  <w:spacing w:after="0" w:line="240" w:lineRule="auto"/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p>
            </w:tc>
          </w:sdtContent>
        </w:sdt>
        <w:tc>
          <w:tcPr>
            <w:tcW w:w="37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B70DD6" w14:textId="77777777" w:rsidR="00081E4C" w:rsidRPr="001E1C3D" w:rsidRDefault="00081E4C" w:rsidP="006E37B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1E1C3D">
              <w:rPr>
                <w:rFonts w:ascii="Arial" w:hAnsi="Arial" w:cs="Arial"/>
                <w:sz w:val="18"/>
                <w:szCs w:val="18"/>
              </w:rPr>
              <w:t>Inne (określ)</w:t>
            </w:r>
          </w:p>
        </w:tc>
      </w:tr>
      <w:tr w:rsidR="00081E4C" w:rsidRPr="00B8678F" w14:paraId="0DB70DDB" w14:textId="77777777" w:rsidTr="006E37B0">
        <w:tc>
          <w:tcPr>
            <w:tcW w:w="4785" w:type="dxa"/>
            <w:gridSpan w:val="6"/>
            <w:shd w:val="clear" w:color="auto" w:fill="E0E0E0"/>
          </w:tcPr>
          <w:p w14:paraId="0DB70DD8" w14:textId="77777777" w:rsidR="00081E4C" w:rsidRPr="00B8678F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>Nazwa instytucji przyjmującej</w:t>
            </w:r>
          </w:p>
        </w:tc>
        <w:tc>
          <w:tcPr>
            <w:tcW w:w="3240" w:type="dxa"/>
            <w:gridSpan w:val="5"/>
            <w:shd w:val="clear" w:color="auto" w:fill="E0E0E0"/>
          </w:tcPr>
          <w:p w14:paraId="0DB70DD9" w14:textId="77777777" w:rsidR="00081E4C" w:rsidRPr="00B8678F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>Miejscowość</w:t>
            </w:r>
          </w:p>
        </w:tc>
        <w:tc>
          <w:tcPr>
            <w:tcW w:w="2523" w:type="dxa"/>
            <w:gridSpan w:val="2"/>
            <w:shd w:val="clear" w:color="auto" w:fill="E0E0E0"/>
          </w:tcPr>
          <w:p w14:paraId="0DB70DDA" w14:textId="77777777" w:rsidR="00081E4C" w:rsidRPr="00B8678F" w:rsidRDefault="00081E4C" w:rsidP="006E37B0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B8678F">
              <w:rPr>
                <w:rFonts w:ascii="Arial" w:hAnsi="Arial" w:cs="Arial"/>
                <w:b/>
              </w:rPr>
              <w:t xml:space="preserve">Kraj </w:t>
            </w:r>
          </w:p>
        </w:tc>
      </w:tr>
      <w:tr w:rsidR="00081E4C" w:rsidRPr="00B8678F" w14:paraId="0DB70DE0" w14:textId="77777777" w:rsidTr="00E21384">
        <w:trPr>
          <w:trHeight w:val="655"/>
        </w:trPr>
        <w:tc>
          <w:tcPr>
            <w:tcW w:w="4785" w:type="dxa"/>
            <w:gridSpan w:val="6"/>
            <w:shd w:val="clear" w:color="auto" w:fill="auto"/>
            <w:vAlign w:val="center"/>
          </w:tcPr>
          <w:p w14:paraId="0DB70DDD" w14:textId="1DEEDF67" w:rsidR="00081E4C" w:rsidRPr="004B5C2E" w:rsidRDefault="00081E4C" w:rsidP="00C50C1A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2" w:name="Text14"/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2"/>
          </w:p>
        </w:tc>
        <w:tc>
          <w:tcPr>
            <w:tcW w:w="3240" w:type="dxa"/>
            <w:gridSpan w:val="5"/>
            <w:shd w:val="clear" w:color="auto" w:fill="auto"/>
            <w:vAlign w:val="center"/>
          </w:tcPr>
          <w:p w14:paraId="0DB70DDE" w14:textId="77777777" w:rsidR="00081E4C" w:rsidRPr="00B8678F" w:rsidRDefault="00081E4C" w:rsidP="00C50C1A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B8678F">
              <w:rPr>
                <w:rFonts w:ascii="Arial" w:hAnsi="Arial" w:cs="Arial"/>
                <w:sz w:val="24"/>
                <w:szCs w:val="24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3" w:name="Text17"/>
            <w:r w:rsidRPr="00B8678F">
              <w:rPr>
                <w:rFonts w:ascii="Arial" w:hAnsi="Arial" w:cs="Arial"/>
                <w:sz w:val="24"/>
                <w:szCs w:val="24"/>
              </w:rPr>
              <w:instrText xml:space="preserve"> FORMTEXT </w:instrText>
            </w:r>
            <w:r w:rsidRPr="00B8678F">
              <w:rPr>
                <w:rFonts w:ascii="Arial" w:hAnsi="Arial" w:cs="Arial"/>
                <w:sz w:val="24"/>
                <w:szCs w:val="24"/>
              </w:rPr>
            </w:r>
            <w:r w:rsidRPr="00B8678F">
              <w:rPr>
                <w:rFonts w:ascii="Arial" w:hAnsi="Arial" w:cs="Arial"/>
                <w:sz w:val="24"/>
                <w:szCs w:val="24"/>
              </w:rPr>
              <w:fldChar w:fldCharType="separate"/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noProof/>
                <w:sz w:val="24"/>
                <w:szCs w:val="24"/>
              </w:rPr>
              <w:t> </w:t>
            </w:r>
            <w:r w:rsidRPr="00B8678F">
              <w:rPr>
                <w:rFonts w:ascii="Arial" w:hAnsi="Arial" w:cs="Arial"/>
                <w:sz w:val="24"/>
                <w:szCs w:val="24"/>
              </w:rPr>
              <w:fldChar w:fldCharType="end"/>
            </w:r>
            <w:bookmarkEnd w:id="13"/>
          </w:p>
        </w:tc>
        <w:tc>
          <w:tcPr>
            <w:tcW w:w="2523" w:type="dxa"/>
            <w:gridSpan w:val="2"/>
            <w:shd w:val="clear" w:color="auto" w:fill="auto"/>
            <w:vAlign w:val="center"/>
          </w:tcPr>
          <w:p w14:paraId="0DB70DDF" w14:textId="77777777" w:rsidR="00081E4C" w:rsidRPr="004B5C2E" w:rsidRDefault="00081E4C" w:rsidP="00C50C1A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4" w:name="Text18"/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instrText xml:space="preserve"> FORMTEXT </w:instrTex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separate"/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t> </w:t>
            </w:r>
            <w:r w:rsidRPr="004B5C2E">
              <w:rPr>
                <w:rFonts w:ascii="Arial" w:hAnsi="Arial" w:cs="Arial"/>
                <w:b/>
                <w:bCs/>
                <w:sz w:val="24"/>
                <w:szCs w:val="24"/>
              </w:rPr>
              <w:fldChar w:fldCharType="end"/>
            </w:r>
            <w:bookmarkEnd w:id="14"/>
          </w:p>
        </w:tc>
      </w:tr>
      <w:tr w:rsidR="00E21384" w:rsidRPr="00B8678F" w14:paraId="0DB70DE8" w14:textId="77777777" w:rsidTr="00E21384">
        <w:tblPrEx>
          <w:shd w:val="clear" w:color="auto" w:fill="auto"/>
        </w:tblPrEx>
        <w:trPr>
          <w:cantSplit/>
          <w:trHeight w:val="350"/>
        </w:trPr>
        <w:tc>
          <w:tcPr>
            <w:tcW w:w="1054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DB70DE7" w14:textId="6C1AE8D4" w:rsidR="00E21384" w:rsidRPr="00081E4C" w:rsidRDefault="00E21384" w:rsidP="00CF270D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D6A79">
              <w:rPr>
                <w:rFonts w:ascii="Arial" w:hAnsi="Arial" w:cs="Arial"/>
                <w:b/>
                <w:bCs/>
              </w:rPr>
              <w:t>ZOBOWIĄZANIE</w:t>
            </w:r>
            <w:r w:rsidR="00CB490E">
              <w:rPr>
                <w:rFonts w:ascii="Arial" w:hAnsi="Arial" w:cs="Arial"/>
                <w:b/>
                <w:bCs/>
              </w:rPr>
              <w:t xml:space="preserve"> I OŚWIADCZENIE</w:t>
            </w:r>
          </w:p>
        </w:tc>
      </w:tr>
      <w:tr w:rsidR="00B02C81" w:rsidRPr="00B8678F" w14:paraId="219F1F27" w14:textId="77777777" w:rsidTr="00CB490E">
        <w:tblPrEx>
          <w:shd w:val="clear" w:color="auto" w:fill="auto"/>
        </w:tblPrEx>
        <w:trPr>
          <w:cantSplit/>
          <w:trHeight w:val="3154"/>
        </w:trPr>
        <w:tc>
          <w:tcPr>
            <w:tcW w:w="10548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45DDD6D" w14:textId="45A27A92" w:rsidR="00E21384" w:rsidRDefault="00000000" w:rsidP="00CB490E">
            <w:pPr>
              <w:pStyle w:val="Akapitzlist"/>
              <w:tabs>
                <w:tab w:val="left" w:pos="1125"/>
              </w:tabs>
              <w:spacing w:before="120" w:after="120"/>
              <w:ind w:left="323" w:right="91" w:hanging="323"/>
              <w:contextualSpacing w:val="0"/>
              <w:jc w:val="both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62807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13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21384">
              <w:rPr>
                <w:rFonts w:ascii="Arial" w:hAnsi="Arial" w:cs="Arial"/>
              </w:rPr>
              <w:t xml:space="preserve"> </w:t>
            </w:r>
            <w:r w:rsidR="00E21384" w:rsidRPr="00081E4C">
              <w:rPr>
                <w:rFonts w:ascii="Arial" w:hAnsi="Arial" w:cs="Arial"/>
                <w:sz w:val="18"/>
                <w:szCs w:val="18"/>
              </w:rPr>
              <w:t xml:space="preserve"> Zobowiązuję się do rozliczenia z pobytu na uczelni zagranicznej zgodnie z wymogami </w:t>
            </w:r>
            <w:r w:rsidR="00E21384" w:rsidRPr="00081E4C"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Procedury kierowania studentów oraz doktorantów za granicę w celu odbycia części studiów – Regulaminie wyjazdów studenckich oraz doktoranckich, </w:t>
            </w:r>
            <w:r w:rsidR="00E21384" w:rsidRPr="00081E4C">
              <w:rPr>
                <w:rFonts w:ascii="Arial" w:hAnsi="Arial" w:cs="Arial"/>
                <w:bCs/>
                <w:sz w:val="18"/>
                <w:szCs w:val="18"/>
              </w:rPr>
              <w:t>obowiązującej w SGH.</w:t>
            </w:r>
          </w:p>
          <w:p w14:paraId="70202F20" w14:textId="47C23247" w:rsidR="00B02C81" w:rsidRPr="00E21384" w:rsidRDefault="00000000" w:rsidP="00CB490E">
            <w:pPr>
              <w:pStyle w:val="Akapitzlist"/>
              <w:tabs>
                <w:tab w:val="left" w:pos="1125"/>
              </w:tabs>
              <w:spacing w:before="120" w:after="120"/>
              <w:ind w:left="323" w:right="91" w:hanging="323"/>
              <w:contextualSpacing w:val="0"/>
              <w:jc w:val="both"/>
              <w:rPr>
                <w:iCs/>
                <w:sz w:val="18"/>
                <w:szCs w:val="18"/>
              </w:rPr>
            </w:pPr>
            <w:sdt>
              <w:sdtPr>
                <w:rPr>
                  <w:rFonts w:ascii="Arial" w:hAnsi="Arial" w:cs="Arial"/>
                </w:rPr>
                <w:id w:val="176852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21384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21384">
              <w:rPr>
                <w:rFonts w:ascii="Arial" w:hAnsi="Arial" w:cs="Arial"/>
              </w:rPr>
              <w:t xml:space="preserve"> </w:t>
            </w:r>
            <w:r w:rsidR="00B02C81" w:rsidRPr="00E21384">
              <w:rPr>
                <w:rFonts w:ascii="Arial" w:hAnsi="Arial" w:cs="Arial"/>
                <w:iCs/>
                <w:sz w:val="18"/>
                <w:szCs w:val="18"/>
              </w:rPr>
              <w:t xml:space="preserve">Zostałem poinformowany, że w przypadku niezaliczenia przedmiotów w sesji </w:t>
            </w:r>
            <w:r w:rsidR="00D10E07">
              <w:rPr>
                <w:rFonts w:ascii="Arial" w:hAnsi="Arial" w:cs="Arial"/>
                <w:iCs/>
                <w:sz w:val="18"/>
                <w:szCs w:val="18"/>
              </w:rPr>
              <w:t>letniej</w:t>
            </w:r>
            <w:r w:rsidR="00B02C81" w:rsidRPr="00E21384">
              <w:rPr>
                <w:rFonts w:ascii="Arial" w:hAnsi="Arial" w:cs="Arial"/>
                <w:iCs/>
                <w:sz w:val="18"/>
                <w:szCs w:val="18"/>
              </w:rPr>
              <w:t xml:space="preserve"> 202</w:t>
            </w:r>
            <w:r w:rsidR="00743119">
              <w:rPr>
                <w:rFonts w:ascii="Arial" w:hAnsi="Arial" w:cs="Arial"/>
                <w:iCs/>
                <w:sz w:val="18"/>
                <w:szCs w:val="18"/>
              </w:rPr>
              <w:t>2</w:t>
            </w:r>
            <w:r w:rsidR="00B02C81" w:rsidRPr="00E21384">
              <w:rPr>
                <w:rFonts w:ascii="Arial" w:hAnsi="Arial" w:cs="Arial"/>
                <w:iCs/>
                <w:sz w:val="18"/>
                <w:szCs w:val="18"/>
              </w:rPr>
              <w:t>/202</w:t>
            </w:r>
            <w:r w:rsidR="00743119">
              <w:rPr>
                <w:rFonts w:ascii="Arial" w:hAnsi="Arial" w:cs="Arial"/>
                <w:iCs/>
                <w:sz w:val="18"/>
                <w:szCs w:val="18"/>
              </w:rPr>
              <w:t>3</w:t>
            </w:r>
            <w:r w:rsidR="00B02C81" w:rsidRPr="00E21384">
              <w:rPr>
                <w:rFonts w:ascii="Arial" w:hAnsi="Arial" w:cs="Arial"/>
                <w:iCs/>
                <w:sz w:val="18"/>
                <w:szCs w:val="18"/>
              </w:rPr>
              <w:t xml:space="preserve"> zostanę </w:t>
            </w:r>
            <w:r w:rsidR="00E21384" w:rsidRPr="00E21384">
              <w:rPr>
                <w:rFonts w:ascii="Arial" w:hAnsi="Arial" w:cs="Arial"/>
                <w:iCs/>
                <w:sz w:val="18"/>
                <w:szCs w:val="18"/>
              </w:rPr>
              <w:t xml:space="preserve"> </w:t>
            </w:r>
            <w:r w:rsidR="00B02C81" w:rsidRPr="00E21384">
              <w:rPr>
                <w:rFonts w:ascii="Arial" w:hAnsi="Arial" w:cs="Arial"/>
                <w:iCs/>
                <w:sz w:val="18"/>
                <w:szCs w:val="18"/>
              </w:rPr>
              <w:t>cofnięty z wymiany.</w:t>
            </w:r>
          </w:p>
          <w:p w14:paraId="1DBCDAC9" w14:textId="77777777" w:rsidR="00B02C81" w:rsidRPr="00CB490E" w:rsidRDefault="00B02C81" w:rsidP="00E21384">
            <w:pPr>
              <w:tabs>
                <w:tab w:val="left" w:pos="1125"/>
              </w:tabs>
              <w:spacing w:before="80" w:after="20"/>
              <w:jc w:val="both"/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</w:pPr>
            <w:r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Oświadczenie o zaliczeniu lektoratów:</w:t>
            </w:r>
          </w:p>
          <w:p w14:paraId="712203BE" w14:textId="506DC515" w:rsidR="00B02C81" w:rsidRPr="00CB490E" w:rsidRDefault="00000000" w:rsidP="00414DE1">
            <w:pPr>
              <w:tabs>
                <w:tab w:val="left" w:pos="1125"/>
              </w:tabs>
              <w:spacing w:after="80"/>
              <w:ind w:left="284"/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i/>
                  <w:iCs/>
                </w:rPr>
                <w:id w:val="-103265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490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B490E">
              <w:rPr>
                <w:rFonts w:ascii="Arial" w:hAnsi="Arial" w:cs="Arial"/>
              </w:rPr>
              <w:t xml:space="preserve"> </w:t>
            </w:r>
            <w:bookmarkStart w:id="15" w:name="_Hlk106700889"/>
            <w:r w:rsidR="00B02C81"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Oświadczam, że zdałem egzaminy końcowe z lektoratów.</w:t>
            </w:r>
            <w:bookmarkEnd w:id="15"/>
          </w:p>
          <w:p w14:paraId="40F68F1A" w14:textId="4EA39A4C" w:rsidR="00B02C81" w:rsidRPr="00CB490E" w:rsidRDefault="00000000" w:rsidP="00414DE1">
            <w:pPr>
              <w:tabs>
                <w:tab w:val="left" w:pos="1125"/>
              </w:tabs>
              <w:spacing w:after="80"/>
              <w:ind w:left="284"/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i/>
                  <w:iCs/>
                </w:rPr>
                <w:id w:val="-157388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490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B490E">
              <w:rPr>
                <w:rFonts w:ascii="Arial" w:hAnsi="Arial" w:cs="Arial"/>
              </w:rPr>
              <w:t xml:space="preserve"> </w:t>
            </w:r>
            <w:r w:rsidR="00B02C81" w:rsidRPr="00CB490E">
              <w:rPr>
                <w:rFonts w:ascii="Arial" w:hAnsi="Arial" w:cs="Arial"/>
                <w:sz w:val="20"/>
              </w:rPr>
              <w:t xml:space="preserve"> </w:t>
            </w:r>
            <w:bookmarkStart w:id="16" w:name="_Hlk106700915"/>
            <w:r w:rsidR="00B02C81"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Oświadczam, że planuję zdać egzaminy końcowe z lektoratów do końca semestru poprzedzającego wyjazd</w:t>
            </w:r>
            <w:bookmarkEnd w:id="16"/>
          </w:p>
          <w:p w14:paraId="1B0B7549" w14:textId="1576C280" w:rsidR="00B02C81" w:rsidRPr="00081E4C" w:rsidRDefault="00000000" w:rsidP="00CB490E">
            <w:pPr>
              <w:spacing w:after="120" w:line="240" w:lineRule="auto"/>
              <w:ind w:left="284"/>
              <w:rPr>
                <w:rFonts w:ascii="Arial" w:hAnsi="Arial" w:cs="Arial"/>
                <w:sz w:val="18"/>
                <w:szCs w:val="18"/>
              </w:rPr>
            </w:pPr>
            <w:sdt>
              <w:sdtPr>
                <w:rPr>
                  <w:rFonts w:ascii="Arial" w:hAnsi="Arial" w:cs="Arial"/>
                </w:rPr>
                <w:id w:val="-184476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490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CB490E">
              <w:rPr>
                <w:rFonts w:ascii="Arial" w:hAnsi="Arial" w:cs="Arial"/>
              </w:rPr>
              <w:t xml:space="preserve"> </w:t>
            </w:r>
            <w:r w:rsidR="00B02C81" w:rsidRPr="00CB490E">
              <w:rPr>
                <w:rStyle w:val="Uwydatnienie"/>
                <w:rFonts w:ascii="Arial" w:hAnsi="Arial" w:cs="Arial"/>
                <w:i w:val="0"/>
                <w:sz w:val="18"/>
                <w:szCs w:val="18"/>
              </w:rPr>
              <w:t>Żadne z powyższych, załączam deklarację językową</w:t>
            </w:r>
          </w:p>
        </w:tc>
      </w:tr>
    </w:tbl>
    <w:p w14:paraId="6A3F4FAC" w14:textId="77777777" w:rsidR="00470120" w:rsidRPr="00081E4C" w:rsidRDefault="00470120" w:rsidP="000B6F84">
      <w:pPr>
        <w:spacing w:after="0"/>
        <w:rPr>
          <w:rFonts w:ascii="Arial" w:hAnsi="Arial" w:cs="Arial"/>
          <w:sz w:val="6"/>
          <w:szCs w:val="6"/>
        </w:rPr>
      </w:pPr>
    </w:p>
    <w:sectPr w:rsidR="00470120" w:rsidRPr="00081E4C" w:rsidSect="00E7464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284" w:right="849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199D6" w14:textId="77777777" w:rsidR="00927FC8" w:rsidRDefault="00927FC8">
      <w:r>
        <w:separator/>
      </w:r>
    </w:p>
  </w:endnote>
  <w:endnote w:type="continuationSeparator" w:id="0">
    <w:p w14:paraId="453A932E" w14:textId="77777777" w:rsidR="00927FC8" w:rsidRDefault="00927FC8">
      <w:r>
        <w:continuationSeparator/>
      </w:r>
    </w:p>
  </w:endnote>
  <w:endnote w:type="continuationNotice" w:id="1">
    <w:p w14:paraId="234343B6" w14:textId="77777777" w:rsidR="00927FC8" w:rsidRDefault="00927F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4D0D8" w14:textId="77777777" w:rsidR="006765BC" w:rsidRDefault="006765BC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70E13" w14:textId="298978C0" w:rsidR="000D036F" w:rsidRPr="006E37B0" w:rsidRDefault="000D036F" w:rsidP="006E37B0">
    <w:pPr>
      <w:pStyle w:val="Stopka"/>
      <w:spacing w:after="0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0C55E" w14:textId="77777777" w:rsidR="006765BC" w:rsidRDefault="006765B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E9E09" w14:textId="77777777" w:rsidR="00927FC8" w:rsidRDefault="00927FC8">
      <w:r>
        <w:separator/>
      </w:r>
    </w:p>
  </w:footnote>
  <w:footnote w:type="continuationSeparator" w:id="0">
    <w:p w14:paraId="6511165E" w14:textId="77777777" w:rsidR="00927FC8" w:rsidRDefault="00927FC8">
      <w:r>
        <w:continuationSeparator/>
      </w:r>
    </w:p>
  </w:footnote>
  <w:footnote w:type="continuationNotice" w:id="1">
    <w:p w14:paraId="5990215E" w14:textId="77777777" w:rsidR="00927FC8" w:rsidRDefault="00927F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D3422" w14:textId="77777777" w:rsidR="006765BC" w:rsidRDefault="006765BC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15F8B" w14:textId="77777777" w:rsidR="006765BC" w:rsidRDefault="006765BC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FD95E" w14:textId="77777777" w:rsidR="006765BC" w:rsidRDefault="006765BC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4440A"/>
    <w:multiLevelType w:val="hybridMultilevel"/>
    <w:tmpl w:val="0F080F62"/>
    <w:lvl w:ilvl="0" w:tplc="0415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21164"/>
    <w:multiLevelType w:val="hybridMultilevel"/>
    <w:tmpl w:val="A942F59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93478"/>
    <w:multiLevelType w:val="hybridMultilevel"/>
    <w:tmpl w:val="277AF24E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48643F"/>
    <w:multiLevelType w:val="hybridMultilevel"/>
    <w:tmpl w:val="088C2F1A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D32A0D"/>
    <w:multiLevelType w:val="hybridMultilevel"/>
    <w:tmpl w:val="D10EA7D2"/>
    <w:lvl w:ilvl="0" w:tplc="C74A187A">
      <w:start w:val="1"/>
      <w:numFmt w:val="bullet"/>
      <w:lvlText w:val=""/>
      <w:lvlJc w:val="left"/>
      <w:pPr>
        <w:tabs>
          <w:tab w:val="num" w:pos="760"/>
        </w:tabs>
        <w:ind w:left="760" w:hanging="360"/>
      </w:pPr>
      <w:rPr>
        <w:rFonts w:ascii="Symbol" w:hAnsi="Symbol" w:hint="default"/>
        <w:color w:val="auto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F94E1A"/>
    <w:multiLevelType w:val="hybridMultilevel"/>
    <w:tmpl w:val="1DC0B5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279632">
    <w:abstractNumId w:val="3"/>
  </w:num>
  <w:num w:numId="2" w16cid:durableId="1481115767">
    <w:abstractNumId w:val="2"/>
  </w:num>
  <w:num w:numId="3" w16cid:durableId="1831676449">
    <w:abstractNumId w:val="1"/>
  </w:num>
  <w:num w:numId="4" w16cid:durableId="1480078559">
    <w:abstractNumId w:val="4"/>
  </w:num>
  <w:num w:numId="5" w16cid:durableId="557129765">
    <w:abstractNumId w:val="0"/>
  </w:num>
  <w:num w:numId="6" w16cid:durableId="18851719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dz9FyDAyDnprx6UCGaiAVK9tVxDDGv92M782tSc6maPz6lhAdf7YEE68LctqygdRN6tBP9HpwDwDkNLMdODvnA==" w:salt="JBU5JSg162QI3kH546mKHA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S0tDA1MTezsDBR0lEKTi0uzszPAykwrAUAeSaSoSwAAAA="/>
  </w:docVars>
  <w:rsids>
    <w:rsidRoot w:val="00846484"/>
    <w:rsid w:val="00007AA9"/>
    <w:rsid w:val="00041364"/>
    <w:rsid w:val="00043694"/>
    <w:rsid w:val="00044BD9"/>
    <w:rsid w:val="0004516E"/>
    <w:rsid w:val="0005706C"/>
    <w:rsid w:val="00064F54"/>
    <w:rsid w:val="0006530D"/>
    <w:rsid w:val="00072A80"/>
    <w:rsid w:val="00081E4C"/>
    <w:rsid w:val="00087ADA"/>
    <w:rsid w:val="0009666F"/>
    <w:rsid w:val="000B6F84"/>
    <w:rsid w:val="000C2460"/>
    <w:rsid w:val="000D036F"/>
    <w:rsid w:val="000D2937"/>
    <w:rsid w:val="000D5AF5"/>
    <w:rsid w:val="000E5F48"/>
    <w:rsid w:val="000F3048"/>
    <w:rsid w:val="000F5F01"/>
    <w:rsid w:val="000F6857"/>
    <w:rsid w:val="000F7829"/>
    <w:rsid w:val="00111AF5"/>
    <w:rsid w:val="001228F9"/>
    <w:rsid w:val="00123845"/>
    <w:rsid w:val="0014197D"/>
    <w:rsid w:val="00167128"/>
    <w:rsid w:val="0018766A"/>
    <w:rsid w:val="00192B93"/>
    <w:rsid w:val="001A3318"/>
    <w:rsid w:val="001A33D0"/>
    <w:rsid w:val="001B0E54"/>
    <w:rsid w:val="001B0F22"/>
    <w:rsid w:val="001B0FA5"/>
    <w:rsid w:val="001B4DBC"/>
    <w:rsid w:val="001C2FB6"/>
    <w:rsid w:val="001C3BEB"/>
    <w:rsid w:val="001C700E"/>
    <w:rsid w:val="001E1C3D"/>
    <w:rsid w:val="001E4788"/>
    <w:rsid w:val="001F49A4"/>
    <w:rsid w:val="0020431D"/>
    <w:rsid w:val="00207462"/>
    <w:rsid w:val="002444C4"/>
    <w:rsid w:val="002920BC"/>
    <w:rsid w:val="00292251"/>
    <w:rsid w:val="0029263D"/>
    <w:rsid w:val="002A553F"/>
    <w:rsid w:val="002B3564"/>
    <w:rsid w:val="002B3823"/>
    <w:rsid w:val="002C4FAA"/>
    <w:rsid w:val="002D230A"/>
    <w:rsid w:val="002F1A65"/>
    <w:rsid w:val="002F5960"/>
    <w:rsid w:val="0030620D"/>
    <w:rsid w:val="003066D1"/>
    <w:rsid w:val="00312C42"/>
    <w:rsid w:val="00331D50"/>
    <w:rsid w:val="003349EA"/>
    <w:rsid w:val="003439E7"/>
    <w:rsid w:val="00344687"/>
    <w:rsid w:val="00347425"/>
    <w:rsid w:val="00351C0A"/>
    <w:rsid w:val="003530EC"/>
    <w:rsid w:val="00355806"/>
    <w:rsid w:val="00365B5A"/>
    <w:rsid w:val="00380D79"/>
    <w:rsid w:val="00385250"/>
    <w:rsid w:val="00386686"/>
    <w:rsid w:val="003A401B"/>
    <w:rsid w:val="003A7251"/>
    <w:rsid w:val="003B037B"/>
    <w:rsid w:val="003D0C43"/>
    <w:rsid w:val="003D6A79"/>
    <w:rsid w:val="003E68C8"/>
    <w:rsid w:val="004033A5"/>
    <w:rsid w:val="004052ED"/>
    <w:rsid w:val="00414DE1"/>
    <w:rsid w:val="00426269"/>
    <w:rsid w:val="004548F5"/>
    <w:rsid w:val="00454B03"/>
    <w:rsid w:val="00457C9D"/>
    <w:rsid w:val="00461D0F"/>
    <w:rsid w:val="0046496B"/>
    <w:rsid w:val="00470120"/>
    <w:rsid w:val="00472870"/>
    <w:rsid w:val="0048615B"/>
    <w:rsid w:val="004963FA"/>
    <w:rsid w:val="004A21E1"/>
    <w:rsid w:val="004B5C2E"/>
    <w:rsid w:val="004C2C08"/>
    <w:rsid w:val="004F736A"/>
    <w:rsid w:val="0050379E"/>
    <w:rsid w:val="0054118B"/>
    <w:rsid w:val="0054643E"/>
    <w:rsid w:val="00547098"/>
    <w:rsid w:val="0056267E"/>
    <w:rsid w:val="00565FF8"/>
    <w:rsid w:val="0056628F"/>
    <w:rsid w:val="005917C1"/>
    <w:rsid w:val="005A0865"/>
    <w:rsid w:val="005A1D49"/>
    <w:rsid w:val="005B1E89"/>
    <w:rsid w:val="005D054D"/>
    <w:rsid w:val="005D209A"/>
    <w:rsid w:val="00606A54"/>
    <w:rsid w:val="00633E66"/>
    <w:rsid w:val="006409C9"/>
    <w:rsid w:val="006413EF"/>
    <w:rsid w:val="00645485"/>
    <w:rsid w:val="0065583A"/>
    <w:rsid w:val="006758FD"/>
    <w:rsid w:val="006765BC"/>
    <w:rsid w:val="00676A1E"/>
    <w:rsid w:val="00676A4F"/>
    <w:rsid w:val="0069118F"/>
    <w:rsid w:val="00693460"/>
    <w:rsid w:val="006B1AD9"/>
    <w:rsid w:val="006C1735"/>
    <w:rsid w:val="006D2167"/>
    <w:rsid w:val="006D2D6D"/>
    <w:rsid w:val="006E37B0"/>
    <w:rsid w:val="00702624"/>
    <w:rsid w:val="0070458D"/>
    <w:rsid w:val="00706162"/>
    <w:rsid w:val="00713EF3"/>
    <w:rsid w:val="00714F10"/>
    <w:rsid w:val="0071645E"/>
    <w:rsid w:val="00743119"/>
    <w:rsid w:val="00750035"/>
    <w:rsid w:val="00756C52"/>
    <w:rsid w:val="00757914"/>
    <w:rsid w:val="00767811"/>
    <w:rsid w:val="007A19B9"/>
    <w:rsid w:val="007A2805"/>
    <w:rsid w:val="007B0B98"/>
    <w:rsid w:val="007B3D70"/>
    <w:rsid w:val="007B4802"/>
    <w:rsid w:val="007B52B8"/>
    <w:rsid w:val="007C41E7"/>
    <w:rsid w:val="007D5E80"/>
    <w:rsid w:val="007F4927"/>
    <w:rsid w:val="008033D4"/>
    <w:rsid w:val="008238D0"/>
    <w:rsid w:val="00834A93"/>
    <w:rsid w:val="00846484"/>
    <w:rsid w:val="00862B8A"/>
    <w:rsid w:val="008630B5"/>
    <w:rsid w:val="00865602"/>
    <w:rsid w:val="0087782F"/>
    <w:rsid w:val="008A690C"/>
    <w:rsid w:val="008F44DC"/>
    <w:rsid w:val="00903031"/>
    <w:rsid w:val="009102AF"/>
    <w:rsid w:val="009160CD"/>
    <w:rsid w:val="0092795D"/>
    <w:rsid w:val="00927FC8"/>
    <w:rsid w:val="0093029A"/>
    <w:rsid w:val="00931E65"/>
    <w:rsid w:val="009322BC"/>
    <w:rsid w:val="0094064E"/>
    <w:rsid w:val="00950AC4"/>
    <w:rsid w:val="00962BA5"/>
    <w:rsid w:val="00966DDD"/>
    <w:rsid w:val="00993381"/>
    <w:rsid w:val="00995551"/>
    <w:rsid w:val="009B0005"/>
    <w:rsid w:val="009B66E2"/>
    <w:rsid w:val="009C0312"/>
    <w:rsid w:val="009D6DD2"/>
    <w:rsid w:val="009E3F42"/>
    <w:rsid w:val="009F2BF8"/>
    <w:rsid w:val="009F5308"/>
    <w:rsid w:val="00A078FF"/>
    <w:rsid w:val="00A237A2"/>
    <w:rsid w:val="00A240EB"/>
    <w:rsid w:val="00A33C41"/>
    <w:rsid w:val="00A421FB"/>
    <w:rsid w:val="00A50E64"/>
    <w:rsid w:val="00A75B6F"/>
    <w:rsid w:val="00A80466"/>
    <w:rsid w:val="00A80B68"/>
    <w:rsid w:val="00A86DE6"/>
    <w:rsid w:val="00AB2043"/>
    <w:rsid w:val="00AC5E57"/>
    <w:rsid w:val="00AD0CCD"/>
    <w:rsid w:val="00AF5AF6"/>
    <w:rsid w:val="00B0172C"/>
    <w:rsid w:val="00B02C81"/>
    <w:rsid w:val="00B1187C"/>
    <w:rsid w:val="00B326BE"/>
    <w:rsid w:val="00B35AD6"/>
    <w:rsid w:val="00B36C4A"/>
    <w:rsid w:val="00B36CEC"/>
    <w:rsid w:val="00B5487C"/>
    <w:rsid w:val="00B551BB"/>
    <w:rsid w:val="00B743EB"/>
    <w:rsid w:val="00B8269D"/>
    <w:rsid w:val="00B8678F"/>
    <w:rsid w:val="00B91B45"/>
    <w:rsid w:val="00B954E6"/>
    <w:rsid w:val="00BA2CB4"/>
    <w:rsid w:val="00BA7F2D"/>
    <w:rsid w:val="00BE5B90"/>
    <w:rsid w:val="00C11E7E"/>
    <w:rsid w:val="00C213B2"/>
    <w:rsid w:val="00C36BC2"/>
    <w:rsid w:val="00C42A5B"/>
    <w:rsid w:val="00C50C1A"/>
    <w:rsid w:val="00C50CA1"/>
    <w:rsid w:val="00C52F00"/>
    <w:rsid w:val="00C74061"/>
    <w:rsid w:val="00C85FF2"/>
    <w:rsid w:val="00C8644B"/>
    <w:rsid w:val="00CA69B3"/>
    <w:rsid w:val="00CB3077"/>
    <w:rsid w:val="00CB490E"/>
    <w:rsid w:val="00CD3788"/>
    <w:rsid w:val="00CF270D"/>
    <w:rsid w:val="00D0064B"/>
    <w:rsid w:val="00D10E07"/>
    <w:rsid w:val="00D2768D"/>
    <w:rsid w:val="00D2775D"/>
    <w:rsid w:val="00D27BEE"/>
    <w:rsid w:val="00D362AE"/>
    <w:rsid w:val="00D3677E"/>
    <w:rsid w:val="00D530EA"/>
    <w:rsid w:val="00D773EE"/>
    <w:rsid w:val="00D803CF"/>
    <w:rsid w:val="00D84907"/>
    <w:rsid w:val="00D85BD0"/>
    <w:rsid w:val="00DA3FBE"/>
    <w:rsid w:val="00DB0B91"/>
    <w:rsid w:val="00DB24EB"/>
    <w:rsid w:val="00DB6DB5"/>
    <w:rsid w:val="00DE5A64"/>
    <w:rsid w:val="00DF0454"/>
    <w:rsid w:val="00DF0C7A"/>
    <w:rsid w:val="00E00984"/>
    <w:rsid w:val="00E21384"/>
    <w:rsid w:val="00E311EF"/>
    <w:rsid w:val="00E42E9E"/>
    <w:rsid w:val="00E50F98"/>
    <w:rsid w:val="00E71BBF"/>
    <w:rsid w:val="00E73248"/>
    <w:rsid w:val="00E7464A"/>
    <w:rsid w:val="00E87678"/>
    <w:rsid w:val="00E904A6"/>
    <w:rsid w:val="00E911E1"/>
    <w:rsid w:val="00EC472C"/>
    <w:rsid w:val="00EC4B87"/>
    <w:rsid w:val="00ED16FD"/>
    <w:rsid w:val="00EE3E04"/>
    <w:rsid w:val="00EF2B3B"/>
    <w:rsid w:val="00F062BD"/>
    <w:rsid w:val="00F10D3A"/>
    <w:rsid w:val="00F17141"/>
    <w:rsid w:val="00F21CE4"/>
    <w:rsid w:val="00F3701B"/>
    <w:rsid w:val="00F44848"/>
    <w:rsid w:val="00F611A7"/>
    <w:rsid w:val="00F70B31"/>
    <w:rsid w:val="00F83495"/>
    <w:rsid w:val="00F87F9C"/>
    <w:rsid w:val="00FA6723"/>
    <w:rsid w:val="00FB54E4"/>
    <w:rsid w:val="00FB6E1A"/>
    <w:rsid w:val="00FC0169"/>
    <w:rsid w:val="00FE0833"/>
    <w:rsid w:val="00FE7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70D8F"/>
  <w15:chartTrackingRefBased/>
  <w15:docId w15:val="{85EEA6D8-53C5-407A-8B47-E2932BFD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Nagwek1">
    <w:name w:val="heading 1"/>
    <w:basedOn w:val="Normalny"/>
    <w:next w:val="Normalny"/>
    <w:qFormat/>
    <w:pPr>
      <w:keepNext/>
      <w:spacing w:after="0" w:line="240" w:lineRule="auto"/>
      <w:outlineLvl w:val="0"/>
    </w:pPr>
    <w:rPr>
      <w:b/>
    </w:rPr>
  </w:style>
  <w:style w:type="paragraph" w:styleId="Nagwek2">
    <w:name w:val="heading 2"/>
    <w:basedOn w:val="Normalny"/>
    <w:next w:val="Normalny"/>
    <w:qFormat/>
    <w:pPr>
      <w:keepNext/>
      <w:spacing w:after="0" w:line="240" w:lineRule="auto"/>
      <w:jc w:val="center"/>
      <w:outlineLvl w:val="1"/>
    </w:pPr>
    <w:rPr>
      <w:rFonts w:ascii="Arial Narrow" w:hAnsi="Arial Narrow" w:cs="Arial"/>
      <w:b/>
      <w:szCs w:val="16"/>
    </w:rPr>
  </w:style>
  <w:style w:type="paragraph" w:styleId="Nagwek3">
    <w:name w:val="heading 3"/>
    <w:basedOn w:val="Normalny"/>
    <w:next w:val="Normalny"/>
    <w:qFormat/>
    <w:pPr>
      <w:keepNext/>
      <w:spacing w:after="0" w:line="240" w:lineRule="auto"/>
      <w:jc w:val="center"/>
      <w:outlineLvl w:val="2"/>
    </w:pPr>
    <w:rPr>
      <w:rFonts w:ascii="Arial Narrow" w:hAnsi="Arial Narrow" w:cs="Arial"/>
      <w:b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/>
      <w:lang w:eastAsia="pl-PL"/>
    </w:rPr>
  </w:style>
  <w:style w:type="paragraph" w:styleId="Tekstdymka">
    <w:name w:val="Balloon Text"/>
    <w:basedOn w:val="Normalny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semiHidden/>
    <w:rPr>
      <w:rFonts w:ascii="Tahoma" w:hAnsi="Tahoma" w:cs="Tahoma"/>
      <w:sz w:val="16"/>
      <w:szCs w:val="16"/>
    </w:rPr>
  </w:style>
  <w:style w:type="paragraph" w:customStyle="1" w:styleId="Plandokumentu">
    <w:name w:val="Plan dokumentu"/>
    <w:basedOn w:val="Normalny"/>
    <w:semiHidden/>
    <w:rsid w:val="00846484"/>
    <w:pPr>
      <w:shd w:val="clear" w:color="auto" w:fill="000080"/>
    </w:pPr>
    <w:rPr>
      <w:rFonts w:ascii="Tahoma" w:hAnsi="Tahoma" w:cs="Tahoma"/>
    </w:rPr>
  </w:style>
  <w:style w:type="paragraph" w:styleId="Stopka">
    <w:name w:val="footer"/>
    <w:basedOn w:val="Normalny"/>
    <w:rsid w:val="00B743EB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B743EB"/>
  </w:style>
  <w:style w:type="character" w:styleId="Odwoaniedokomentarza">
    <w:name w:val="annotation reference"/>
    <w:semiHidden/>
    <w:rsid w:val="00B743EB"/>
    <w:rPr>
      <w:sz w:val="16"/>
      <w:szCs w:val="16"/>
    </w:rPr>
  </w:style>
  <w:style w:type="paragraph" w:styleId="Tekstkomentarza">
    <w:name w:val="annotation text"/>
    <w:basedOn w:val="Normalny"/>
    <w:semiHidden/>
    <w:rsid w:val="00B743EB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B743EB"/>
    <w:rPr>
      <w:b/>
      <w:bCs/>
    </w:rPr>
  </w:style>
  <w:style w:type="character" w:styleId="Hipercze">
    <w:name w:val="Hyperlink"/>
    <w:rsid w:val="009B0005"/>
    <w:rPr>
      <w:color w:val="0000FF"/>
      <w:u w:val="single"/>
    </w:rPr>
  </w:style>
  <w:style w:type="paragraph" w:styleId="Nagwek">
    <w:name w:val="header"/>
    <w:basedOn w:val="Normalny"/>
    <w:rsid w:val="00F70B31"/>
    <w:pPr>
      <w:tabs>
        <w:tab w:val="center" w:pos="4536"/>
        <w:tab w:val="right" w:pos="9072"/>
      </w:tabs>
    </w:pPr>
  </w:style>
  <w:style w:type="character" w:styleId="Tekstzastpczy">
    <w:name w:val="Placeholder Text"/>
    <w:basedOn w:val="Domylnaczcionkaakapitu"/>
    <w:uiPriority w:val="99"/>
    <w:semiHidden/>
    <w:rsid w:val="00472870"/>
    <w:rPr>
      <w:color w:val="808080"/>
    </w:rPr>
  </w:style>
  <w:style w:type="character" w:styleId="Uwydatnienie">
    <w:name w:val="Emphasis"/>
    <w:basedOn w:val="Domylnaczcionkaakapitu"/>
    <w:uiPriority w:val="20"/>
    <w:qFormat/>
    <w:rsid w:val="00676A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E7464A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Akapitzlist">
    <w:name w:val="List Paragraph"/>
    <w:basedOn w:val="Normalny"/>
    <w:uiPriority w:val="34"/>
    <w:qFormat/>
    <w:rsid w:val="00192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EEDAE912E246BF8CC311585A7533D9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932D62EF-1E8A-48CE-9A6F-E748BBEEC0EC}"/>
      </w:docPartPr>
      <w:docPartBody>
        <w:p w:rsidR="000C21E3" w:rsidRDefault="00D101DE" w:rsidP="00D101DE">
          <w:pPr>
            <w:pStyle w:val="3DEEDAE912E246BF8CC311585A7533D9"/>
          </w:pPr>
          <w:r w:rsidRPr="00A5464F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2E7"/>
    <w:rsid w:val="000A50F3"/>
    <w:rsid w:val="000C21E3"/>
    <w:rsid w:val="001A3259"/>
    <w:rsid w:val="00211672"/>
    <w:rsid w:val="004D01B9"/>
    <w:rsid w:val="005976FF"/>
    <w:rsid w:val="005D0D21"/>
    <w:rsid w:val="00661863"/>
    <w:rsid w:val="006B1CB0"/>
    <w:rsid w:val="00701AD8"/>
    <w:rsid w:val="00841E3F"/>
    <w:rsid w:val="00883F46"/>
    <w:rsid w:val="00C54489"/>
    <w:rsid w:val="00D101DE"/>
    <w:rsid w:val="00D142E7"/>
    <w:rsid w:val="00E02DC9"/>
    <w:rsid w:val="00E342AA"/>
    <w:rsid w:val="00E536C5"/>
    <w:rsid w:val="00F8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101DE"/>
    <w:rPr>
      <w:color w:val="808080"/>
    </w:rPr>
  </w:style>
  <w:style w:type="paragraph" w:customStyle="1" w:styleId="3DEEDAE912E246BF8CC311585A7533D9">
    <w:name w:val="3DEEDAE912E246BF8CC311585A7533D9"/>
    <w:rsid w:val="00D101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77D71867417349A181192BA90DE5BD" ma:contentTypeVersion="1" ma:contentTypeDescription="Utwórz nowy dokument." ma:contentTypeScope="" ma:versionID="b52cb40455fe2b280f15761ed9dd3a4b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7b6143a39bfc01292e68ba233f6269a5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Planowana data rozpoczęcia" ma:description="" ma:internalName="PublishingStartDate">
      <xsd:simpleType>
        <xsd:restriction base="dms:Unknown"/>
      </xsd:simpleType>
    </xsd:element>
    <xsd:element name="PublishingExpirationDate" ma:index="9" nillable="true" ma:displayName="Planowana data zakończenia" ma:description="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568DEE-77D7-4BD0-A8D8-676B919795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33D9C5-1AC4-4652-8F5F-8A04F04505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B0D30AE-43DE-42C3-9CF2-0651CAD8E7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8342617-24FC-4A96-AF4A-D650744346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4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ZKOŁA GŁÓWNA HANDLOWA W WARSZAWIE</vt:lpstr>
    </vt:vector>
  </TitlesOfParts>
  <Company>CRPM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KOŁA GŁÓWNA HANDLOWA W WARSZAWIE</dc:title>
  <dc:subject/>
  <dc:creator>Elzbieta Stokluska</dc:creator>
  <cp:keywords/>
  <cp:lastModifiedBy>Marta Tymińska</cp:lastModifiedBy>
  <cp:revision>12</cp:revision>
  <cp:lastPrinted>2018-03-29T09:31:00Z</cp:lastPrinted>
  <dcterms:created xsi:type="dcterms:W3CDTF">2022-06-14T10:20:00Z</dcterms:created>
  <dcterms:modified xsi:type="dcterms:W3CDTF">2023-06-2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7D71867417349A181192BA90DE5BD</vt:lpwstr>
  </property>
</Properties>
</file>